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0102C" w14:textId="2CC32031" w:rsidR="004B221C" w:rsidRPr="006D7EC0" w:rsidRDefault="005B143C" w:rsidP="00610FB0">
      <w:pPr>
        <w:spacing w:line="276" w:lineRule="auto"/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Sudhish Subramaniam</w:t>
      </w:r>
    </w:p>
    <w:p w14:paraId="208B66F1" w14:textId="77777777" w:rsidR="00436183" w:rsidRPr="00FE297F" w:rsidRDefault="00436183" w:rsidP="00610FB0">
      <w:pPr>
        <w:spacing w:line="276" w:lineRule="auto"/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305BA34A" w14:textId="42666F41" w:rsidR="0056238E" w:rsidRDefault="005B143C" w:rsidP="00610FB0">
      <w:pPr>
        <w:spacing w:line="276" w:lineRule="auto"/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subramaniam.su@northeastern.edu</w:t>
      </w:r>
      <w:r w:rsidR="00E0397C"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="0056238E"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="0056238E"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4776</w:t>
      </w:r>
      <w:r w:rsidR="0056238E" w:rsidRPr="0056238E">
        <w:rPr>
          <w:rFonts w:ascii="Garamond" w:hAnsi="Garamond" w:cs="Times New Roman"/>
          <w:sz w:val="22"/>
          <w:szCs w:val="22"/>
        </w:rPr>
        <w:t xml:space="preserve"> </w:t>
      </w:r>
      <w:r w:rsidR="00E0397C"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="0056238E" w:rsidRPr="0056238E">
          <w:rPr>
            <w:rStyle w:val="Hyperlink"/>
            <w:rFonts w:ascii="Garamond" w:hAnsi="Garamond" w:cs="Times New Roman"/>
            <w:sz w:val="22"/>
            <w:szCs w:val="22"/>
          </w:rPr>
          <w:t>github.com/</w:t>
        </w:r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Sudhish21</w:t>
        </w:r>
      </w:hyperlink>
      <w:r w:rsidR="00E0397C"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19E3FC60" w14:textId="77777777" w:rsidR="00E23232" w:rsidRPr="005B143C" w:rsidRDefault="00E23232" w:rsidP="00610FB0">
      <w:pPr>
        <w:spacing w:line="276" w:lineRule="auto"/>
        <w:jc w:val="center"/>
        <w:rPr>
          <w:rStyle w:val="Hyperlink"/>
          <w:sz w:val="22"/>
          <w:szCs w:val="22"/>
        </w:rPr>
      </w:pPr>
    </w:p>
    <w:p w14:paraId="020DB4E6" w14:textId="52FF89F0" w:rsidR="006248CD" w:rsidRPr="00996AE8" w:rsidRDefault="009A105F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 w:rsidR="00E0397C">
        <w:rPr>
          <w:rFonts w:ascii="Garamond" w:hAnsi="Garamond" w:cs="Times New Roman"/>
          <w:b/>
        </w:rPr>
        <w:t xml:space="preserve">echnical Skills and Knowledge  </w:t>
      </w:r>
    </w:p>
    <w:p w14:paraId="1C26A2AA" w14:textId="77777777" w:rsidR="000060FB" w:rsidRPr="000060FB" w:rsidRDefault="000060FB" w:rsidP="00610FB0">
      <w:pPr>
        <w:pStyle w:val="ListParagraph"/>
        <w:spacing w:after="40"/>
        <w:contextualSpacing w:val="0"/>
        <w:rPr>
          <w:rFonts w:ascii="Garamond" w:hAnsi="Garamond" w:cs="Times New Roman"/>
          <w:b/>
          <w:bCs/>
        </w:rPr>
      </w:pPr>
    </w:p>
    <w:p w14:paraId="193C9EDC" w14:textId="36557155" w:rsidR="005B143C" w:rsidRPr="005B143C" w:rsidRDefault="009A105F" w:rsidP="00610FB0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="005B143C" w:rsidRPr="005B143C">
        <w:rPr>
          <w:rFonts w:ascii="Garamond" w:hAnsi="Garamond"/>
          <w:bCs/>
        </w:rPr>
        <w:t>Anaconda, Jupyter Notebook, Google Colab, PowerBI</w:t>
      </w:r>
    </w:p>
    <w:p w14:paraId="57C247C5" w14:textId="7293AD1F" w:rsidR="00861270" w:rsidRDefault="001560A9" w:rsidP="00610FB0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 w:rsidR="00861270">
        <w:rPr>
          <w:rFonts w:ascii="Garamond" w:hAnsi="Garamond" w:cs="Times New Roman"/>
          <w:bCs/>
        </w:rPr>
        <w:t xml:space="preserve">: </w:t>
      </w:r>
      <w:r w:rsidR="005B143C" w:rsidRPr="005B143C">
        <w:rPr>
          <w:rFonts w:ascii="Garamond" w:hAnsi="Garamond" w:cs="Times New Roman"/>
          <w:bCs/>
        </w:rPr>
        <w:t>Python, SQL</w:t>
      </w:r>
      <w:r w:rsidR="0008042F">
        <w:rPr>
          <w:rFonts w:ascii="Garamond" w:hAnsi="Garamond" w:cs="Times New Roman"/>
          <w:bCs/>
        </w:rPr>
        <w:t xml:space="preserve">, </w:t>
      </w:r>
      <w:r w:rsidR="005B143C" w:rsidRPr="005B143C">
        <w:rPr>
          <w:rFonts w:ascii="Garamond" w:hAnsi="Garamond" w:cs="Times New Roman"/>
          <w:bCs/>
        </w:rPr>
        <w:t>Microsoft Excel</w:t>
      </w:r>
    </w:p>
    <w:p w14:paraId="5D772D45" w14:textId="1F850E8A" w:rsidR="005B143C" w:rsidRPr="005B143C" w:rsidRDefault="005B143C" w:rsidP="00610FB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 w:cs="Times New Roman"/>
          <w:b/>
        </w:rPr>
        <w:t xml:space="preserve">Python Libraries: </w:t>
      </w:r>
      <w:r w:rsidRPr="005B143C">
        <w:rPr>
          <w:rFonts w:ascii="Garamond" w:hAnsi="Garamond" w:cs="Times New Roman"/>
          <w:bCs/>
        </w:rPr>
        <w:t xml:space="preserve">Scikit-learn, Pandas, NumPy, </w:t>
      </w:r>
      <w:r w:rsidR="0008042F">
        <w:rPr>
          <w:rFonts w:ascii="Garamond" w:hAnsi="Garamond" w:cs="Times New Roman"/>
          <w:bCs/>
        </w:rPr>
        <w:t xml:space="preserve">Plotly, </w:t>
      </w:r>
      <w:r w:rsidRPr="005B143C">
        <w:rPr>
          <w:rFonts w:ascii="Garamond" w:hAnsi="Garamond" w:cs="Times New Roman"/>
          <w:bCs/>
        </w:rPr>
        <w:t>Matplotlib,</w:t>
      </w:r>
      <w:r w:rsidR="0008042F">
        <w:rPr>
          <w:rFonts w:ascii="Garamond" w:hAnsi="Garamond" w:cs="Times New Roman"/>
          <w:bCs/>
        </w:rPr>
        <w:t xml:space="preserve"> Seaborn</w:t>
      </w:r>
    </w:p>
    <w:p w14:paraId="714D1651" w14:textId="721C897C" w:rsidR="005B143C" w:rsidRPr="0008042F" w:rsidRDefault="005B143C" w:rsidP="00610FB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02CD6285" w14:textId="5971F5F7" w:rsidR="0008042F" w:rsidRPr="005B143C" w:rsidRDefault="0008042F" w:rsidP="00610FB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</w:t>
      </w:r>
      <w:r w:rsidRPr="0008042F">
        <w:rPr>
          <w:rFonts w:ascii="Garamond" w:hAnsi="Garamond" w:cs="Times New Roman"/>
          <w:bCs/>
        </w:rPr>
        <w:t>Supervised Learning, Unsupervised Learning</w:t>
      </w:r>
      <w:r>
        <w:rPr>
          <w:rFonts w:ascii="Garamond" w:hAnsi="Garamond" w:cs="Times New Roman"/>
          <w:bCs/>
        </w:rPr>
        <w:t>, Reinforcement Learning</w:t>
      </w:r>
    </w:p>
    <w:p w14:paraId="47A4445A" w14:textId="77777777" w:rsidR="005B143C" w:rsidRPr="005B143C" w:rsidRDefault="005B143C" w:rsidP="00610FB0">
      <w:pPr>
        <w:pStyle w:val="ListParagraph"/>
        <w:spacing w:after="40"/>
        <w:rPr>
          <w:rFonts w:ascii="Garamond" w:hAnsi="Garamond" w:cs="Times New Roman"/>
          <w:bCs/>
        </w:rPr>
      </w:pPr>
    </w:p>
    <w:p w14:paraId="08D24E96" w14:textId="64BD3F9E" w:rsidR="00996AE8" w:rsidRPr="00996AE8" w:rsidRDefault="00E0397C" w:rsidP="00610FB0">
      <w:pPr>
        <w:pBdr>
          <w:bottom w:val="single" w:sz="18" w:space="1" w:color="auto"/>
        </w:pBdr>
        <w:spacing w:line="276" w:lineRule="auto"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rofessional Experience</w:t>
      </w:r>
      <w:r w:rsidR="00270B70">
        <w:rPr>
          <w:rFonts w:ascii="Garamond" w:hAnsi="Garamond" w:cs="Times New Roman"/>
          <w:b/>
        </w:rPr>
        <w:t xml:space="preserve"> </w:t>
      </w:r>
    </w:p>
    <w:p w14:paraId="0768D177" w14:textId="77777777" w:rsidR="000060FB" w:rsidRPr="002A337C" w:rsidRDefault="000060FB" w:rsidP="00610FB0">
      <w:pPr>
        <w:pStyle w:val="Default"/>
        <w:spacing w:line="276" w:lineRule="auto"/>
        <w:rPr>
          <w:rFonts w:ascii="Garamond" w:hAnsi="Garamond"/>
          <w:b/>
          <w:iCs/>
          <w:sz w:val="8"/>
          <w:szCs w:val="8"/>
        </w:rPr>
      </w:pPr>
    </w:p>
    <w:p w14:paraId="071D9641" w14:textId="1E4906C7" w:rsidR="00996AE8" w:rsidRPr="00996AE8" w:rsidRDefault="00D911B0" w:rsidP="00610FB0">
      <w:pPr>
        <w:pStyle w:val="Default"/>
        <w:spacing w:line="276" w:lineRule="auto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 xml:space="preserve">Junior </w:t>
      </w:r>
      <w:r w:rsidR="00420C9F">
        <w:rPr>
          <w:rFonts w:ascii="Garamond" w:hAnsi="Garamond"/>
          <w:b/>
          <w:iCs/>
          <w:sz w:val="22"/>
          <w:szCs w:val="22"/>
        </w:rPr>
        <w:t>Data</w:t>
      </w:r>
      <w:r>
        <w:rPr>
          <w:rFonts w:ascii="Garamond" w:hAnsi="Garamond"/>
          <w:b/>
          <w:iCs/>
          <w:sz w:val="22"/>
          <w:szCs w:val="22"/>
        </w:rPr>
        <w:t xml:space="preserve"> </w:t>
      </w:r>
      <w:r w:rsidR="00420C9F">
        <w:rPr>
          <w:rFonts w:ascii="Garamond" w:hAnsi="Garamond"/>
          <w:b/>
          <w:iCs/>
          <w:sz w:val="22"/>
          <w:szCs w:val="22"/>
        </w:rPr>
        <w:t>Scientist</w:t>
      </w:r>
      <w:r w:rsidR="005B143C">
        <w:rPr>
          <w:rFonts w:ascii="Garamond" w:hAnsi="Garamond"/>
          <w:b/>
          <w:iCs/>
          <w:sz w:val="22"/>
          <w:szCs w:val="22"/>
        </w:rPr>
        <w:t xml:space="preserve"> Intern</w:t>
      </w:r>
      <w:r w:rsidR="005B143C">
        <w:rPr>
          <w:rFonts w:ascii="Garamond" w:hAnsi="Garamond"/>
          <w:b/>
          <w:iCs/>
          <w:sz w:val="22"/>
          <w:szCs w:val="22"/>
        </w:rPr>
        <w:tab/>
      </w:r>
      <w:r w:rsidR="005B143C">
        <w:rPr>
          <w:rFonts w:ascii="Garamond" w:hAnsi="Garamond"/>
          <w:b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                                                      </w:t>
      </w:r>
      <w:r w:rsidR="00A53726">
        <w:rPr>
          <w:rFonts w:ascii="Garamond" w:hAnsi="Garamond"/>
          <w:bCs/>
          <w:iCs/>
          <w:sz w:val="22"/>
          <w:szCs w:val="22"/>
        </w:rPr>
        <w:t xml:space="preserve"> </w:t>
      </w:r>
      <w:r w:rsidR="00CB0975">
        <w:rPr>
          <w:rFonts w:ascii="Garamond" w:hAnsi="Garamond"/>
          <w:bCs/>
          <w:iCs/>
          <w:sz w:val="22"/>
          <w:szCs w:val="22"/>
        </w:rPr>
        <w:t xml:space="preserve"> </w:t>
      </w:r>
      <w:r w:rsidR="006B03E1">
        <w:rPr>
          <w:rFonts w:ascii="Garamond" w:hAnsi="Garamond"/>
          <w:bCs/>
          <w:iCs/>
          <w:sz w:val="22"/>
          <w:szCs w:val="22"/>
        </w:rPr>
        <w:t xml:space="preserve"> </w:t>
      </w:r>
      <w:r w:rsidR="00861270">
        <w:rPr>
          <w:rFonts w:ascii="Garamond" w:hAnsi="Garamond"/>
          <w:bCs/>
          <w:iCs/>
          <w:sz w:val="22"/>
          <w:szCs w:val="22"/>
        </w:rPr>
        <w:t>J</w:t>
      </w:r>
      <w:r w:rsidR="005B143C">
        <w:rPr>
          <w:rFonts w:ascii="Garamond" w:hAnsi="Garamond"/>
          <w:bCs/>
          <w:iCs/>
          <w:sz w:val="22"/>
          <w:szCs w:val="22"/>
        </w:rPr>
        <w:t>an</w:t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 w:rsidR="0097359D">
        <w:rPr>
          <w:rFonts w:ascii="Garamond" w:hAnsi="Garamond"/>
          <w:bCs/>
          <w:iCs/>
          <w:sz w:val="22"/>
          <w:szCs w:val="22"/>
        </w:rPr>
        <w:t>–</w:t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CB0975">
        <w:rPr>
          <w:rFonts w:ascii="Garamond" w:hAnsi="Garamond"/>
          <w:bCs/>
          <w:sz w:val="22"/>
          <w:szCs w:val="22"/>
        </w:rPr>
        <w:t>May</w:t>
      </w:r>
      <w:r w:rsidR="00861270">
        <w:rPr>
          <w:rFonts w:ascii="Garamond" w:hAnsi="Garamond"/>
          <w:bCs/>
          <w:sz w:val="22"/>
          <w:szCs w:val="22"/>
        </w:rPr>
        <w:t xml:space="preserve"> </w:t>
      </w:r>
      <w:r w:rsidR="00996AE8" w:rsidRPr="00996AE8">
        <w:rPr>
          <w:rFonts w:ascii="Garamond" w:hAnsi="Garamond"/>
          <w:bCs/>
          <w:sz w:val="22"/>
          <w:szCs w:val="22"/>
        </w:rPr>
        <w:t>2022</w:t>
      </w:r>
    </w:p>
    <w:p w14:paraId="710440C2" w14:textId="364E5C56" w:rsidR="00465285" w:rsidRPr="002A11E5" w:rsidRDefault="005B143C" w:rsidP="002A11E5">
      <w:pPr>
        <w:pStyle w:val="Default"/>
        <w:spacing w:line="276" w:lineRule="auto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Bonrix Software Systems</w:t>
      </w:r>
      <w:r w:rsidR="00996AE8"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10657736" w14:textId="77777777" w:rsidR="002A11E5" w:rsidRPr="002A11E5" w:rsidRDefault="002A11E5" w:rsidP="002A11E5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2A11E5">
        <w:rPr>
          <w:rFonts w:ascii="Garamond" w:hAnsi="Garamond" w:cs="Times New Roman"/>
          <w:bCs/>
          <w:sz w:val="22"/>
          <w:szCs w:val="22"/>
        </w:rPr>
        <w:t>Specialized in fraud analytics and predictive analytics in banking, implementing machine learning algorithms for high accuracy in face detection using OpenCV, and developed a facial recognition microcontroller application.</w:t>
      </w:r>
    </w:p>
    <w:p w14:paraId="003FCD3F" w14:textId="1ACE27EE" w:rsidR="00480E6C" w:rsidRPr="002A11E5" w:rsidRDefault="00480E6C" w:rsidP="002A11E5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480E6C">
        <w:rPr>
          <w:rFonts w:ascii="Garamond" w:hAnsi="Garamond" w:cs="Times New Roman"/>
          <w:bCs/>
          <w:sz w:val="22"/>
          <w:szCs w:val="22"/>
        </w:rPr>
        <w:t>Managed complex data sets in retail and mortgage sectors with an adaptable and committed approach, ensuring</w:t>
      </w:r>
      <w:r w:rsidR="00CF0AC4">
        <w:rPr>
          <w:rFonts w:ascii="Garamond" w:hAnsi="Garamond" w:cs="Times New Roman"/>
          <w:bCs/>
          <w:sz w:val="22"/>
          <w:szCs w:val="22"/>
        </w:rPr>
        <w:t xml:space="preserve"> a scene with</w:t>
      </w:r>
      <w:r w:rsidRPr="00480E6C">
        <w:rPr>
          <w:rFonts w:ascii="Garamond" w:hAnsi="Garamond" w:cs="Times New Roman"/>
          <w:bCs/>
          <w:sz w:val="22"/>
          <w:szCs w:val="22"/>
        </w:rPr>
        <w:t xml:space="preserve"> data-driven organization and resource allocation for optimal results</w:t>
      </w:r>
      <w:r w:rsidR="00FE3066">
        <w:rPr>
          <w:rFonts w:ascii="Garamond" w:hAnsi="Garamond" w:cs="Times New Roman"/>
          <w:bCs/>
          <w:sz w:val="22"/>
          <w:szCs w:val="22"/>
        </w:rPr>
        <w:t xml:space="preserve"> and good performance points</w:t>
      </w:r>
      <w:r w:rsidRPr="00480E6C">
        <w:rPr>
          <w:rFonts w:ascii="Garamond" w:hAnsi="Garamond" w:cs="Times New Roman"/>
          <w:bCs/>
          <w:sz w:val="22"/>
          <w:szCs w:val="22"/>
        </w:rPr>
        <w:t>.</w:t>
      </w:r>
    </w:p>
    <w:p w14:paraId="6F9D26A7" w14:textId="05ADC57F" w:rsidR="0096221F" w:rsidRPr="00465285" w:rsidRDefault="0096221F" w:rsidP="002A11E5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96221F">
        <w:rPr>
          <w:rFonts w:ascii="Garamond" w:hAnsi="Garamond" w:cs="Times New Roman"/>
          <w:bCs/>
          <w:sz w:val="22"/>
          <w:szCs w:val="22"/>
        </w:rPr>
        <w:t xml:space="preserve">Achieved 91% accuracy, showcasing a creative approach and strong interpersonal skills in member engagement, fostering valuable </w:t>
      </w:r>
      <w:r w:rsidRPr="0096221F">
        <w:rPr>
          <w:rFonts w:ascii="Garamond" w:hAnsi="Garamond" w:cs="Times New Roman"/>
          <w:bCs/>
          <w:sz w:val="22"/>
          <w:szCs w:val="22"/>
        </w:rPr>
        <w:t>relationship</w:t>
      </w:r>
      <w:r w:rsidR="00F34005">
        <w:rPr>
          <w:rFonts w:ascii="Garamond" w:hAnsi="Garamond" w:cs="Times New Roman"/>
          <w:bCs/>
          <w:sz w:val="22"/>
          <w:szCs w:val="22"/>
        </w:rPr>
        <w:t xml:space="preserve"> building</w:t>
      </w:r>
      <w:r w:rsidRPr="0096221F">
        <w:rPr>
          <w:rFonts w:ascii="Garamond" w:hAnsi="Garamond" w:cs="Times New Roman"/>
          <w:bCs/>
          <w:sz w:val="22"/>
          <w:szCs w:val="22"/>
        </w:rPr>
        <w:t>,</w:t>
      </w:r>
      <w:r w:rsidRPr="0096221F">
        <w:rPr>
          <w:rFonts w:ascii="Garamond" w:hAnsi="Garamond" w:cs="Times New Roman"/>
          <w:bCs/>
          <w:sz w:val="22"/>
          <w:szCs w:val="22"/>
        </w:rPr>
        <w:t xml:space="preserve"> and gaining positive outcomes.</w:t>
      </w:r>
    </w:p>
    <w:p w14:paraId="503FAD3D" w14:textId="77777777" w:rsidR="005B143C" w:rsidRPr="00861270" w:rsidRDefault="005B143C" w:rsidP="00610FB0">
      <w:pPr>
        <w:spacing w:line="276" w:lineRule="auto"/>
        <w:ind w:left="720"/>
        <w:rPr>
          <w:rFonts w:ascii="Garamond" w:hAnsi="Garamond" w:cs="Times New Roman"/>
          <w:sz w:val="22"/>
          <w:szCs w:val="22"/>
        </w:rPr>
      </w:pPr>
    </w:p>
    <w:p w14:paraId="3DD9D6ED" w14:textId="521708ED" w:rsidR="00270B70" w:rsidRPr="00996AE8" w:rsidRDefault="00B95BD9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="00270B70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</w:t>
      </w:r>
      <w:r w:rsidR="0056238E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A4EDE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6B03E1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J</w:t>
      </w:r>
      <w:r>
        <w:rPr>
          <w:rFonts w:ascii="Garamond" w:hAnsi="Garamond" w:cs="Times New Roman"/>
          <w:iCs/>
          <w:sz w:val="22"/>
          <w:szCs w:val="22"/>
        </w:rPr>
        <w:t>ul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56238E">
        <w:rPr>
          <w:rFonts w:ascii="Garamond" w:hAnsi="Garamond" w:cs="Times New Roman"/>
          <w:iCs/>
          <w:sz w:val="22"/>
          <w:szCs w:val="22"/>
        </w:rPr>
        <w:t>-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270B70">
        <w:rPr>
          <w:rFonts w:ascii="Garamond" w:hAnsi="Garamond" w:cs="Times New Roman"/>
          <w:iCs/>
          <w:sz w:val="22"/>
          <w:szCs w:val="22"/>
        </w:rPr>
        <w:t>Aug 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691720E1" w14:textId="63EA2876" w:rsidR="00270B70" w:rsidRPr="00996AE8" w:rsidRDefault="00B95BD9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309E1CC8" w14:textId="356A958C" w:rsidR="00BD41E4" w:rsidRDefault="00BD41E4" w:rsidP="00BD41E4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BD41E4">
        <w:rPr>
          <w:rFonts w:ascii="Garamond" w:hAnsi="Garamond" w:cs="Times New Roman"/>
          <w:bCs/>
          <w:sz w:val="22"/>
          <w:szCs w:val="22"/>
        </w:rPr>
        <w:t>Utilized creativity and strong relationship</w:t>
      </w:r>
      <w:r w:rsidR="00057B30">
        <w:rPr>
          <w:rFonts w:ascii="Garamond" w:hAnsi="Garamond" w:cs="Times New Roman"/>
          <w:bCs/>
          <w:sz w:val="22"/>
          <w:szCs w:val="22"/>
        </w:rPr>
        <w:t>-</w:t>
      </w:r>
      <w:r w:rsidRPr="00BD41E4">
        <w:rPr>
          <w:rFonts w:ascii="Garamond" w:hAnsi="Garamond" w:cs="Times New Roman"/>
          <w:bCs/>
          <w:sz w:val="22"/>
          <w:szCs w:val="22"/>
        </w:rPr>
        <w:t>building skills to develop predictive models for forecasting stock rates, with a forward-looking approach towards emerging technologies and forecasting methodologies.</w:t>
      </w:r>
    </w:p>
    <w:p w14:paraId="6EE2C76A" w14:textId="1FCB819A" w:rsidR="009D2BC9" w:rsidRPr="002A11E5" w:rsidRDefault="009D2BC9" w:rsidP="00BD41E4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9D2BC9">
        <w:rPr>
          <w:rFonts w:ascii="Garamond" w:hAnsi="Garamond" w:cs="Times New Roman"/>
          <w:bCs/>
          <w:sz w:val="22"/>
          <w:szCs w:val="22"/>
        </w:rPr>
        <w:t>Developed predictive models and utilized a data-driven approach to forecast stock rates, as user-focused data scientist, delivering exciting insights through effective presentations</w:t>
      </w:r>
      <w:r w:rsidR="00AA2616">
        <w:rPr>
          <w:rFonts w:ascii="Garamond" w:hAnsi="Garamond" w:cs="Times New Roman"/>
          <w:bCs/>
          <w:sz w:val="22"/>
          <w:szCs w:val="22"/>
        </w:rPr>
        <w:t xml:space="preserve"> and efficiently grow in future</w:t>
      </w:r>
      <w:r w:rsidRPr="009D2BC9">
        <w:rPr>
          <w:rFonts w:ascii="Garamond" w:hAnsi="Garamond" w:cs="Times New Roman"/>
          <w:bCs/>
          <w:sz w:val="22"/>
          <w:szCs w:val="22"/>
        </w:rPr>
        <w:t>.</w:t>
      </w:r>
    </w:p>
    <w:p w14:paraId="0245A5E5" w14:textId="43BB468A" w:rsidR="002A11E5" w:rsidRPr="002A11E5" w:rsidRDefault="000242DC" w:rsidP="00BD41E4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Leveraged</w:t>
      </w:r>
      <w:r w:rsidR="002A11E5" w:rsidRPr="002A11E5">
        <w:rPr>
          <w:rFonts w:ascii="Garamond" w:hAnsi="Garamond" w:cs="Times New Roman"/>
          <w:bCs/>
          <w:sz w:val="22"/>
          <w:szCs w:val="22"/>
        </w:rPr>
        <w:t xml:space="preserve"> Power BI and Python for data visualization, upholding professional communication and accountability.</w:t>
      </w:r>
    </w:p>
    <w:p w14:paraId="63E1BF38" w14:textId="44F9F538" w:rsidR="002A11E5" w:rsidRDefault="002A11E5" w:rsidP="00BD41E4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2A11E5">
        <w:rPr>
          <w:rFonts w:ascii="Garamond" w:hAnsi="Garamond" w:cs="Times New Roman"/>
          <w:bCs/>
          <w:sz w:val="22"/>
          <w:szCs w:val="22"/>
        </w:rPr>
        <w:t>Predicted stock rates with 90% accuracy, showcasing strategic development and analytical skills.</w:t>
      </w:r>
    </w:p>
    <w:p w14:paraId="70440B78" w14:textId="1BE50233" w:rsidR="009E7F65" w:rsidRPr="00790355" w:rsidRDefault="009E7F65" w:rsidP="00790355">
      <w:pPr>
        <w:spacing w:line="276" w:lineRule="auto"/>
        <w:ind w:left="72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392E6077" w14:textId="286FB82C" w:rsidR="0020105F" w:rsidRPr="00996AE8" w:rsidRDefault="0020105F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Artificial Intelligence Intern                                                                             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  </w:t>
      </w:r>
      <w:r w:rsidR="00786502">
        <w:rPr>
          <w:rFonts w:ascii="Garamond" w:hAnsi="Garamond" w:cs="Times New Roman"/>
          <w:b/>
          <w:sz w:val="22"/>
          <w:szCs w:val="22"/>
        </w:rPr>
        <w:t xml:space="preserve">  </w:t>
      </w:r>
      <w:r>
        <w:rPr>
          <w:rFonts w:ascii="Garamond" w:hAnsi="Garamond" w:cs="Times New Roman"/>
          <w:iCs/>
          <w:sz w:val="22"/>
          <w:szCs w:val="22"/>
        </w:rPr>
        <w:t>Jun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Jul 2020</w:t>
      </w:r>
    </w:p>
    <w:p w14:paraId="43377897" w14:textId="6A5C07D5" w:rsidR="0020105F" w:rsidRPr="00996AE8" w:rsidRDefault="0020105F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Hawkscode, Rajasthan, IN</w:t>
      </w:r>
    </w:p>
    <w:p w14:paraId="1CB6A3BA" w14:textId="19A9A4C3" w:rsidR="00A61EEC" w:rsidRPr="002A11E5" w:rsidRDefault="00A61EEC" w:rsidP="002A11E5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sz w:val="22"/>
          <w:szCs w:val="22"/>
        </w:rPr>
      </w:pPr>
      <w:r w:rsidRPr="00A61EEC">
        <w:rPr>
          <w:rFonts w:ascii="Garamond" w:hAnsi="Garamond" w:cs="Times New Roman"/>
          <w:sz w:val="22"/>
          <w:szCs w:val="22"/>
        </w:rPr>
        <w:t xml:space="preserve">Utilized statistical techniques and analyzed data to formulate strategies for loyalty and rewards models in credit card firms, demonstrating </w:t>
      </w:r>
      <w:r w:rsidR="001038D2">
        <w:rPr>
          <w:rFonts w:ascii="Garamond" w:hAnsi="Garamond" w:cs="Times New Roman"/>
          <w:sz w:val="22"/>
          <w:szCs w:val="22"/>
        </w:rPr>
        <w:t>articulate</w:t>
      </w:r>
      <w:r w:rsidR="007D4644">
        <w:rPr>
          <w:rFonts w:ascii="Garamond" w:hAnsi="Garamond" w:cs="Times New Roman"/>
          <w:sz w:val="22"/>
          <w:szCs w:val="22"/>
        </w:rPr>
        <w:t xml:space="preserve">, </w:t>
      </w:r>
      <w:r w:rsidRPr="00A61EEC">
        <w:rPr>
          <w:rFonts w:ascii="Garamond" w:hAnsi="Garamond" w:cs="Times New Roman"/>
          <w:sz w:val="22"/>
          <w:szCs w:val="22"/>
        </w:rPr>
        <w:t xml:space="preserve">strong </w:t>
      </w:r>
      <w:r w:rsidR="00DE043A">
        <w:rPr>
          <w:rFonts w:ascii="Garamond" w:hAnsi="Garamond" w:cs="Times New Roman"/>
          <w:sz w:val="22"/>
          <w:szCs w:val="22"/>
        </w:rPr>
        <w:t xml:space="preserve">behaviour and </w:t>
      </w:r>
      <w:r w:rsidRPr="00A61EEC">
        <w:rPr>
          <w:rFonts w:ascii="Garamond" w:hAnsi="Garamond" w:cs="Times New Roman"/>
          <w:sz w:val="22"/>
          <w:szCs w:val="22"/>
        </w:rPr>
        <w:t>presentation skill in conveying findings and insights.</w:t>
      </w:r>
    </w:p>
    <w:p w14:paraId="14644ACC" w14:textId="221B4A67" w:rsidR="002A11E5" w:rsidRPr="002A11E5" w:rsidRDefault="002A11E5" w:rsidP="002A11E5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sz w:val="22"/>
          <w:szCs w:val="22"/>
        </w:rPr>
      </w:pPr>
      <w:r w:rsidRPr="002A11E5">
        <w:rPr>
          <w:rFonts w:ascii="Garamond" w:hAnsi="Garamond" w:cs="Times New Roman"/>
          <w:sz w:val="22"/>
          <w:szCs w:val="22"/>
        </w:rPr>
        <w:t>Improved customer retention strategies, reflecting collaborative and strategic thinking in professional communication.</w:t>
      </w:r>
    </w:p>
    <w:p w14:paraId="0F4EA3FD" w14:textId="77777777" w:rsidR="005E7521" w:rsidRDefault="005E7521" w:rsidP="00610FB0">
      <w:pPr>
        <w:spacing w:line="276" w:lineRule="auto"/>
        <w:rPr>
          <w:rFonts w:ascii="Garamond" w:hAnsi="Garamond" w:cs="Times New Roman"/>
          <w:b/>
          <w:bCs/>
          <w:sz w:val="22"/>
          <w:szCs w:val="22"/>
        </w:rPr>
      </w:pPr>
    </w:p>
    <w:p w14:paraId="60EA2E7C" w14:textId="44A52A25" w:rsidR="00270B70" w:rsidRPr="00996AE8" w:rsidRDefault="00B95BD9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Artificial Intelligence Intern</w:t>
      </w:r>
      <w:r w:rsidR="001B1B80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270B70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 w:rsidR="006D06AB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A4EDE" w:rsidRPr="00B95BD9">
        <w:rPr>
          <w:rFonts w:ascii="Garamond" w:hAnsi="Garamond" w:cs="Times New Roman"/>
          <w:b/>
          <w:bCs/>
          <w:sz w:val="22"/>
          <w:szCs w:val="22"/>
        </w:rPr>
        <w:t xml:space="preserve">  </w:t>
      </w:r>
      <w:r w:rsidR="001B1B80">
        <w:rPr>
          <w:rFonts w:ascii="Garamond" w:hAnsi="Garamond" w:cs="Times New Roman"/>
          <w:b/>
          <w:sz w:val="22"/>
          <w:szCs w:val="22"/>
        </w:rPr>
        <w:tab/>
      </w:r>
      <w:r w:rsidR="001B1B80"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</w:t>
      </w:r>
      <w:r w:rsidR="00786502">
        <w:rPr>
          <w:rFonts w:ascii="Garamond" w:hAnsi="Garamond" w:cs="Times New Roman"/>
          <w:b/>
          <w:sz w:val="22"/>
          <w:szCs w:val="22"/>
        </w:rPr>
        <w:t xml:space="preserve">  </w:t>
      </w:r>
      <w:r>
        <w:rPr>
          <w:rFonts w:ascii="Garamond" w:hAnsi="Garamond" w:cs="Times New Roman"/>
          <w:b/>
          <w:sz w:val="22"/>
          <w:szCs w:val="22"/>
        </w:rPr>
        <w:t xml:space="preserve">   </w:t>
      </w:r>
      <w:r w:rsidR="001B1B80">
        <w:rPr>
          <w:rFonts w:ascii="Garamond" w:hAnsi="Garamond" w:cs="Times New Roman"/>
          <w:iCs/>
          <w:sz w:val="22"/>
          <w:szCs w:val="22"/>
        </w:rPr>
        <w:t>Ma</w:t>
      </w:r>
      <w:r>
        <w:rPr>
          <w:rFonts w:ascii="Garamond" w:hAnsi="Garamond" w:cs="Times New Roman"/>
          <w:iCs/>
          <w:sz w:val="22"/>
          <w:szCs w:val="22"/>
        </w:rPr>
        <w:t>r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1B1B80">
        <w:rPr>
          <w:rFonts w:ascii="Garamond" w:hAnsi="Garamond" w:cs="Times New Roman"/>
          <w:iCs/>
          <w:sz w:val="22"/>
          <w:szCs w:val="22"/>
        </w:rPr>
        <w:t>-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pr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</w:p>
    <w:p w14:paraId="130636F2" w14:textId="353E3EB3" w:rsidR="00270B70" w:rsidRPr="00996AE8" w:rsidRDefault="0020105F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ICT Kanpur</w:t>
      </w:r>
      <w:r w:rsidR="00AE06A2">
        <w:rPr>
          <w:rFonts w:ascii="Garamond" w:hAnsi="Garamond" w:cs="Times New Roman"/>
          <w:i/>
          <w:sz w:val="22"/>
          <w:szCs w:val="22"/>
        </w:rPr>
        <w:t>, Uttar Pradesh, IN</w:t>
      </w:r>
    </w:p>
    <w:p w14:paraId="00CA67E6" w14:textId="69A21F5F" w:rsidR="002A11E5" w:rsidRPr="002A11E5" w:rsidRDefault="002A11E5" w:rsidP="002A11E5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2A11E5">
        <w:rPr>
          <w:rFonts w:ascii="Garamond" w:hAnsi="Garamond" w:cs="Times New Roman"/>
          <w:bCs/>
          <w:sz w:val="22"/>
          <w:szCs w:val="22"/>
        </w:rPr>
        <w:t>Predicted Titanic survival rates, showcasing detail-oriented and creative approach in data analysis.</w:t>
      </w:r>
    </w:p>
    <w:p w14:paraId="19FA6B68" w14:textId="1FBF1662" w:rsidR="0010438B" w:rsidRDefault="0010438B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10438B">
        <w:rPr>
          <w:rFonts w:ascii="Garamond" w:hAnsi="Garamond" w:cs="Times New Roman"/>
          <w:bCs/>
          <w:sz w:val="22"/>
          <w:szCs w:val="22"/>
        </w:rPr>
        <w:t>Utilized Sklearn, Matplotlib, and Pandas for in-depth data analysis, demonstrating profound understanding of communities, and applying judgment and meticulous attention to detail throughout the data analysis process.</w:t>
      </w:r>
    </w:p>
    <w:p w14:paraId="60A86B80" w14:textId="6579A028" w:rsidR="00B62A97" w:rsidRPr="00C815A4" w:rsidRDefault="002A11E5" w:rsidP="00C815A4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2A11E5">
        <w:rPr>
          <w:rFonts w:ascii="Garamond" w:hAnsi="Garamond" w:cs="Times New Roman"/>
          <w:bCs/>
          <w:sz w:val="22"/>
          <w:szCs w:val="22"/>
        </w:rPr>
        <w:t xml:space="preserve">Demonstrated judgment and problem-solving skills, with 92% accuracy in </w:t>
      </w:r>
      <w:r w:rsidR="00A14788" w:rsidRPr="002A11E5">
        <w:rPr>
          <w:rFonts w:ascii="Garamond" w:hAnsi="Garamond" w:cs="Times New Roman"/>
          <w:bCs/>
          <w:sz w:val="22"/>
          <w:szCs w:val="22"/>
        </w:rPr>
        <w:t>predictions.</w:t>
      </w:r>
    </w:p>
    <w:p w14:paraId="1CD45AF6" w14:textId="77777777" w:rsidR="00D65565" w:rsidRDefault="00D65565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</w:p>
    <w:p w14:paraId="1A31062B" w14:textId="77777777" w:rsidR="00A14788" w:rsidRDefault="00A14788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</w:p>
    <w:p w14:paraId="028493D6" w14:textId="05BF7411" w:rsidR="003A388E" w:rsidRPr="00996AE8" w:rsidRDefault="003A388E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rojects</w:t>
      </w:r>
    </w:p>
    <w:p w14:paraId="0591514A" w14:textId="004FBC6C" w:rsidR="00270B70" w:rsidRPr="00996AE8" w:rsidRDefault="001A2851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Worldwide Labour Migration Analysis using LinkedIn Data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202</w:t>
      </w:r>
      <w:r w:rsidR="00E31C17">
        <w:rPr>
          <w:rFonts w:ascii="Garamond" w:hAnsi="Garamond" w:cs="Times New Roman"/>
          <w:iCs/>
          <w:sz w:val="22"/>
          <w:szCs w:val="22"/>
        </w:rPr>
        <w:t>3</w:t>
      </w:r>
    </w:p>
    <w:p w14:paraId="47E7FE94" w14:textId="26D07D14" w:rsidR="00B62A97" w:rsidRPr="00B62A97" w:rsidRDefault="00B62A97" w:rsidP="00B62A97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Delivered c</w:t>
      </w:r>
      <w:r w:rsidRPr="00244B72">
        <w:rPr>
          <w:rFonts w:ascii="Garamond" w:hAnsi="Garamond" w:cs="Times New Roman"/>
          <w:bCs/>
          <w:sz w:val="22"/>
          <w:szCs w:val="22"/>
        </w:rPr>
        <w:t>omprehensive reports and insights, showcas</w:t>
      </w:r>
      <w:r>
        <w:rPr>
          <w:rFonts w:ascii="Garamond" w:hAnsi="Garamond" w:cs="Times New Roman"/>
          <w:bCs/>
          <w:sz w:val="22"/>
          <w:szCs w:val="22"/>
        </w:rPr>
        <w:t>ed</w:t>
      </w:r>
      <w:r w:rsidRPr="00244B72">
        <w:rPr>
          <w:rFonts w:ascii="Garamond" w:hAnsi="Garamond" w:cs="Times New Roman"/>
          <w:bCs/>
          <w:sz w:val="22"/>
          <w:szCs w:val="22"/>
        </w:rPr>
        <w:t xml:space="preserve"> leadership, collaboration, and data visualization skills.</w:t>
      </w:r>
    </w:p>
    <w:p w14:paraId="2361EFE6" w14:textId="42581344" w:rsidR="00054A37" w:rsidRDefault="00054A37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054A37">
        <w:rPr>
          <w:rFonts w:ascii="Garamond" w:hAnsi="Garamond" w:cs="Times New Roman"/>
          <w:bCs/>
          <w:sz w:val="22"/>
          <w:szCs w:val="22"/>
        </w:rPr>
        <w:t>Led a team in Python to analyze and visualize data, with a specific focus on performance indicators, mentoring employees in the process, and ensuring quality standards through effective decision-making.</w:t>
      </w:r>
    </w:p>
    <w:p w14:paraId="18BEE78B" w14:textId="74C64F26" w:rsidR="009334C2" w:rsidRPr="00B62A97" w:rsidRDefault="009334C2" w:rsidP="00B62A97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9334C2">
        <w:rPr>
          <w:rFonts w:ascii="Garamond" w:hAnsi="Garamond" w:cs="Times New Roman"/>
          <w:bCs/>
          <w:sz w:val="22"/>
          <w:szCs w:val="22"/>
        </w:rPr>
        <w:t>Analyzed global labor migration trends, leading a Python team to gain valuable insights and visualize performance indicators, enhancing organizational understanding of the current scene.</w:t>
      </w:r>
    </w:p>
    <w:p w14:paraId="2EF3F79F" w14:textId="77777777" w:rsidR="00A343F6" w:rsidRDefault="00A343F6" w:rsidP="00610FB0">
      <w:pPr>
        <w:pStyle w:val="Default"/>
        <w:spacing w:line="276" w:lineRule="auto"/>
        <w:rPr>
          <w:rFonts w:ascii="Garamond" w:hAnsi="Garamond"/>
          <w:b/>
          <w:iCs/>
          <w:sz w:val="22"/>
          <w:szCs w:val="22"/>
        </w:rPr>
      </w:pPr>
    </w:p>
    <w:p w14:paraId="176869DE" w14:textId="2DB90B51" w:rsidR="00996AE8" w:rsidRPr="00996AE8" w:rsidRDefault="001A2851" w:rsidP="00610FB0">
      <w:pPr>
        <w:pStyle w:val="Default"/>
        <w:spacing w:line="276" w:lineRule="auto"/>
        <w:rPr>
          <w:rFonts w:ascii="Garamond" w:hAnsi="Garamond"/>
          <w:bCs/>
          <w:iCs/>
          <w:sz w:val="22"/>
          <w:szCs w:val="22"/>
        </w:rPr>
      </w:pPr>
      <w:r w:rsidRPr="001A2851">
        <w:rPr>
          <w:rFonts w:ascii="Garamond" w:hAnsi="Garamond"/>
          <w:b/>
          <w:iCs/>
          <w:sz w:val="22"/>
          <w:szCs w:val="22"/>
        </w:rPr>
        <w:t>Multipurpose IOT-Based Camera Using Deep Learning</w:t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</w:t>
      </w:r>
      <w:r w:rsidR="003A388E">
        <w:rPr>
          <w:rFonts w:ascii="Garamond" w:hAnsi="Garamond"/>
          <w:bCs/>
          <w:iCs/>
          <w:sz w:val="22"/>
          <w:szCs w:val="22"/>
        </w:rPr>
        <w:tab/>
      </w:r>
      <w:r w:rsidR="003A388E">
        <w:rPr>
          <w:rFonts w:ascii="Garamond" w:hAnsi="Garamond"/>
          <w:bCs/>
          <w:iCs/>
          <w:sz w:val="22"/>
          <w:szCs w:val="22"/>
        </w:rPr>
        <w:tab/>
        <w:t xml:space="preserve">    </w:t>
      </w:r>
      <w:r w:rsidR="00996AE8" w:rsidRPr="00996AE8">
        <w:rPr>
          <w:rFonts w:ascii="Garamond" w:hAnsi="Garamond"/>
          <w:bCs/>
          <w:sz w:val="22"/>
          <w:szCs w:val="22"/>
        </w:rPr>
        <w:t xml:space="preserve"> 2</w:t>
      </w:r>
      <w:r w:rsidR="003A388E">
        <w:rPr>
          <w:rFonts w:ascii="Garamond" w:hAnsi="Garamond"/>
          <w:bCs/>
          <w:sz w:val="22"/>
          <w:szCs w:val="22"/>
        </w:rPr>
        <w:t>0</w:t>
      </w:r>
      <w:r>
        <w:rPr>
          <w:rFonts w:ascii="Garamond" w:hAnsi="Garamond"/>
          <w:bCs/>
          <w:sz w:val="22"/>
          <w:szCs w:val="22"/>
        </w:rPr>
        <w:t>22</w:t>
      </w:r>
    </w:p>
    <w:p w14:paraId="62CC57A5" w14:textId="69E5C873" w:rsidR="00083BE4" w:rsidRDefault="00083BE4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bookmarkStart w:id="2" w:name="OLE_LINK1"/>
      <w:bookmarkStart w:id="3" w:name="OLE_LINK2"/>
      <w:r w:rsidRPr="00083BE4">
        <w:rPr>
          <w:rFonts w:ascii="Garamond" w:hAnsi="Garamond" w:cs="Times New Roman"/>
          <w:bCs/>
          <w:sz w:val="22"/>
          <w:szCs w:val="22"/>
        </w:rPr>
        <w:t>During interview with stakeholders, artfully</w:t>
      </w:r>
      <w:r w:rsidR="00A5279F">
        <w:rPr>
          <w:rFonts w:ascii="Garamond" w:hAnsi="Garamond" w:cs="Times New Roman"/>
          <w:bCs/>
          <w:sz w:val="22"/>
          <w:szCs w:val="22"/>
        </w:rPr>
        <w:t xml:space="preserve"> worked to </w:t>
      </w:r>
      <w:r w:rsidRPr="00083BE4">
        <w:rPr>
          <w:rFonts w:ascii="Garamond" w:hAnsi="Garamond" w:cs="Times New Roman"/>
          <w:bCs/>
          <w:sz w:val="22"/>
          <w:szCs w:val="22"/>
        </w:rPr>
        <w:t xml:space="preserve">share a love for innovative </w:t>
      </w:r>
      <w:r w:rsidR="00E715A7" w:rsidRPr="00083BE4">
        <w:rPr>
          <w:rFonts w:ascii="Garamond" w:hAnsi="Garamond" w:cs="Times New Roman"/>
          <w:bCs/>
          <w:sz w:val="22"/>
          <w:szCs w:val="22"/>
        </w:rPr>
        <w:t xml:space="preserve">solutions </w:t>
      </w:r>
      <w:r w:rsidR="00E715A7">
        <w:rPr>
          <w:rFonts w:ascii="Garamond" w:hAnsi="Garamond" w:cs="Times New Roman"/>
          <w:bCs/>
          <w:sz w:val="22"/>
          <w:szCs w:val="22"/>
        </w:rPr>
        <w:t>with</w:t>
      </w:r>
      <w:r w:rsidR="00A5279F">
        <w:rPr>
          <w:rFonts w:ascii="Garamond" w:hAnsi="Garamond" w:cs="Times New Roman"/>
          <w:bCs/>
          <w:sz w:val="22"/>
          <w:szCs w:val="22"/>
        </w:rPr>
        <w:t xml:space="preserve"> company owners </w:t>
      </w:r>
      <w:r w:rsidRPr="00083BE4">
        <w:rPr>
          <w:rFonts w:ascii="Garamond" w:hAnsi="Garamond" w:cs="Times New Roman"/>
          <w:bCs/>
          <w:sz w:val="22"/>
          <w:szCs w:val="22"/>
        </w:rPr>
        <w:t>using OpenCV</w:t>
      </w:r>
      <w:r w:rsidR="00A5279F">
        <w:rPr>
          <w:rFonts w:ascii="Garamond" w:hAnsi="Garamond" w:cs="Times New Roman"/>
          <w:bCs/>
          <w:sz w:val="22"/>
          <w:szCs w:val="22"/>
        </w:rPr>
        <w:t xml:space="preserve">, </w:t>
      </w:r>
      <w:r w:rsidRPr="00083BE4">
        <w:rPr>
          <w:rFonts w:ascii="Garamond" w:hAnsi="Garamond" w:cs="Times New Roman"/>
          <w:bCs/>
          <w:sz w:val="22"/>
          <w:szCs w:val="22"/>
        </w:rPr>
        <w:t>machine learning, ensuring adherence to strict software development life cycle standards.</w:t>
      </w:r>
    </w:p>
    <w:p w14:paraId="401A3ADB" w14:textId="531E0AA6" w:rsidR="00DC2F07" w:rsidRPr="00DC2F07" w:rsidRDefault="00DC2F07" w:rsidP="00DC2F07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DC2F07">
        <w:rPr>
          <w:rFonts w:ascii="Garamond" w:hAnsi="Garamond" w:cs="Times New Roman"/>
          <w:bCs/>
          <w:sz w:val="22"/>
          <w:szCs w:val="22"/>
        </w:rPr>
        <w:t>Developed</w:t>
      </w:r>
      <w:r w:rsidR="00133E58">
        <w:rPr>
          <w:rFonts w:ascii="Garamond" w:hAnsi="Garamond" w:cs="Times New Roman"/>
          <w:bCs/>
          <w:sz w:val="22"/>
          <w:szCs w:val="22"/>
        </w:rPr>
        <w:t xml:space="preserve"> </w:t>
      </w:r>
      <w:r w:rsidRPr="00DC2F07">
        <w:rPr>
          <w:rFonts w:ascii="Garamond" w:hAnsi="Garamond" w:cs="Times New Roman"/>
          <w:bCs/>
          <w:sz w:val="22"/>
          <w:szCs w:val="22"/>
        </w:rPr>
        <w:t>versatile camera model with strategic and creative approach</w:t>
      </w:r>
      <w:r w:rsidR="008B37ED">
        <w:rPr>
          <w:rFonts w:ascii="Garamond" w:hAnsi="Garamond" w:cs="Times New Roman"/>
          <w:bCs/>
          <w:sz w:val="22"/>
          <w:szCs w:val="22"/>
        </w:rPr>
        <w:t xml:space="preserve"> and growth</w:t>
      </w:r>
      <w:r w:rsidRPr="00DC2F07">
        <w:rPr>
          <w:rFonts w:ascii="Garamond" w:hAnsi="Garamond" w:cs="Times New Roman"/>
          <w:bCs/>
          <w:sz w:val="22"/>
          <w:szCs w:val="22"/>
        </w:rPr>
        <w:t>, focusing on emerging technologies.</w:t>
      </w:r>
    </w:p>
    <w:p w14:paraId="2C6D8632" w14:textId="4950AB57" w:rsidR="00DC2F07" w:rsidRPr="000133FD" w:rsidRDefault="00DC2F07" w:rsidP="00DC2F07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DC2F07">
        <w:rPr>
          <w:rFonts w:ascii="Garamond" w:hAnsi="Garamond" w:cs="Times New Roman"/>
          <w:bCs/>
          <w:sz w:val="22"/>
          <w:szCs w:val="22"/>
        </w:rPr>
        <w:t>Achieved a 91% accuracy rate, demonstrating independent and problem-solving skills.</w:t>
      </w:r>
    </w:p>
    <w:p w14:paraId="3883D997" w14:textId="77777777" w:rsidR="000133FD" w:rsidRDefault="000133FD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</w:p>
    <w:p w14:paraId="0D1CAE28" w14:textId="77777777" w:rsidR="0081140E" w:rsidRPr="00996AE8" w:rsidRDefault="0081140E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ublications</w:t>
      </w:r>
    </w:p>
    <w:p w14:paraId="2051FC2A" w14:textId="0A15E077" w:rsidR="0081140E" w:rsidRDefault="000D044A" w:rsidP="00610FB0">
      <w:pPr>
        <w:spacing w:line="276" w:lineRule="auto"/>
        <w:rPr>
          <w:rFonts w:ascii="Garamond" w:hAnsi="Garamond" w:cs="Times New Roman"/>
          <w:bCs/>
          <w:sz w:val="22"/>
          <w:szCs w:val="22"/>
        </w:rPr>
      </w:pPr>
      <w:r w:rsidRPr="000D044A">
        <w:rPr>
          <w:rFonts w:ascii="Garamond" w:hAnsi="Garamond" w:cs="Times New Roman"/>
          <w:b/>
          <w:sz w:val="22"/>
          <w:szCs w:val="22"/>
        </w:rPr>
        <w:t>FetchZo: Real-Time Mobile Application for Shopping in Covid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81140E" w:rsidRPr="000D044A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 w:rsidRPr="007B2F21">
        <w:rPr>
          <w:rFonts w:ascii="Garamond" w:hAnsi="Garamond" w:cs="Times New Roman"/>
          <w:bCs/>
          <w:sz w:val="22"/>
          <w:szCs w:val="22"/>
        </w:rPr>
        <w:t>202</w:t>
      </w:r>
      <w:r w:rsidR="0081140E">
        <w:rPr>
          <w:rFonts w:ascii="Garamond" w:hAnsi="Garamond" w:cs="Times New Roman"/>
          <w:bCs/>
          <w:sz w:val="22"/>
          <w:szCs w:val="22"/>
        </w:rPr>
        <w:t>0</w:t>
      </w:r>
    </w:p>
    <w:p w14:paraId="706553A3" w14:textId="77777777" w:rsidR="007D592C" w:rsidRDefault="007D592C" w:rsidP="007D592C">
      <w:pPr>
        <w:pStyle w:val="ListParagraph"/>
        <w:numPr>
          <w:ilvl w:val="0"/>
          <w:numId w:val="8"/>
        </w:numPr>
        <w:ind w:right="-17"/>
        <w:jc w:val="both"/>
        <w:rPr>
          <w:rFonts w:ascii="Garamond" w:hAnsi="Garamond" w:cs="Times New Roman"/>
          <w:bCs/>
        </w:rPr>
      </w:pPr>
      <w:r w:rsidRPr="007D592C">
        <w:rPr>
          <w:rFonts w:ascii="Garamond" w:hAnsi="Garamond" w:cs="Times New Roman"/>
          <w:bCs/>
        </w:rPr>
        <w:t>Developed a shopping app model during COVID-19, focusing on retail and customer engagement.</w:t>
      </w:r>
    </w:p>
    <w:p w14:paraId="48A29D7D" w14:textId="538A016B" w:rsidR="004766A9" w:rsidRPr="007D592C" w:rsidRDefault="002013D9" w:rsidP="007D592C">
      <w:pPr>
        <w:pStyle w:val="ListParagraph"/>
        <w:numPr>
          <w:ilvl w:val="0"/>
          <w:numId w:val="8"/>
        </w:numPr>
        <w:ind w:right="-17"/>
        <w:jc w:val="both"/>
        <w:rPr>
          <w:rFonts w:ascii="Garamond" w:hAnsi="Garamond" w:cs="Times New Roman"/>
          <w:bCs/>
        </w:rPr>
      </w:pPr>
      <w:r w:rsidRPr="007D592C">
        <w:rPr>
          <w:rFonts w:ascii="Garamond" w:hAnsi="Garamond" w:cs="Times New Roman"/>
          <w:bCs/>
        </w:rPr>
        <w:t>Employed</w:t>
      </w:r>
      <w:r w:rsidR="00710D5B" w:rsidRPr="007D592C">
        <w:rPr>
          <w:rFonts w:ascii="Garamond" w:hAnsi="Garamond" w:cs="Times New Roman"/>
          <w:bCs/>
        </w:rPr>
        <w:t xml:space="preserve"> </w:t>
      </w:r>
      <w:r w:rsidR="004766A9" w:rsidRPr="007D592C">
        <w:rPr>
          <w:rFonts w:ascii="Garamond" w:hAnsi="Garamond" w:cs="Times New Roman"/>
          <w:bCs/>
        </w:rPr>
        <w:t>K-means clustering and OpenCV for implementation, with focus on ensuring high data quality and accuracy.</w:t>
      </w:r>
    </w:p>
    <w:p w14:paraId="58E7DBD7" w14:textId="75FD1419" w:rsidR="00F05444" w:rsidRDefault="00243F9B" w:rsidP="00F05444">
      <w:pPr>
        <w:pStyle w:val="ListParagraph"/>
        <w:numPr>
          <w:ilvl w:val="0"/>
          <w:numId w:val="26"/>
        </w:numPr>
        <w:spacing w:after="0"/>
        <w:ind w:right="-17"/>
        <w:jc w:val="both"/>
        <w:rPr>
          <w:rFonts w:ascii="Garamond" w:hAnsi="Garamond" w:cs="Times New Roman"/>
          <w:bCs/>
        </w:rPr>
      </w:pPr>
      <w:r>
        <w:rPr>
          <w:rFonts w:ascii="Garamond" w:hAnsi="Garamond" w:cs="Times New Roman"/>
          <w:bCs/>
        </w:rPr>
        <w:t>A</w:t>
      </w:r>
      <w:r w:rsidRPr="004766A9">
        <w:rPr>
          <w:rFonts w:ascii="Garamond" w:hAnsi="Garamond" w:cs="Times New Roman"/>
          <w:bCs/>
        </w:rPr>
        <w:t>ccomplished</w:t>
      </w:r>
      <w:r w:rsidR="004766A9" w:rsidRPr="004766A9">
        <w:rPr>
          <w:rFonts w:ascii="Garamond" w:hAnsi="Garamond" w:cs="Times New Roman"/>
          <w:bCs/>
        </w:rPr>
        <w:t xml:space="preserve"> commendable accuracy rate of </w:t>
      </w:r>
      <w:r w:rsidR="00614D8D" w:rsidRPr="004766A9">
        <w:rPr>
          <w:rFonts w:ascii="Garamond" w:hAnsi="Garamond" w:cs="Times New Roman"/>
          <w:bCs/>
        </w:rPr>
        <w:t>90%</w:t>
      </w:r>
      <w:r w:rsidR="00FB3CDB">
        <w:rPr>
          <w:rFonts w:ascii="Garamond" w:hAnsi="Garamond" w:cs="Times New Roman"/>
          <w:bCs/>
        </w:rPr>
        <w:t>,</w:t>
      </w:r>
      <w:r w:rsidR="00614D8D" w:rsidRPr="004766A9">
        <w:rPr>
          <w:rFonts w:ascii="Garamond" w:hAnsi="Garamond" w:cs="Times New Roman"/>
          <w:bCs/>
        </w:rPr>
        <w:t xml:space="preserve"> </w:t>
      </w:r>
      <w:r w:rsidR="00DF560D">
        <w:rPr>
          <w:rFonts w:ascii="Garamond" w:hAnsi="Garamond" w:cs="Times New Roman"/>
          <w:bCs/>
        </w:rPr>
        <w:t>presented</w:t>
      </w:r>
      <w:r w:rsidR="00DF560D" w:rsidRPr="00DF560D">
        <w:rPr>
          <w:rFonts w:ascii="Garamond" w:hAnsi="Garamond" w:cs="Times New Roman"/>
          <w:bCs/>
        </w:rPr>
        <w:t xml:space="preserve"> </w:t>
      </w:r>
      <w:r w:rsidR="00DF560D" w:rsidRPr="000D044A">
        <w:rPr>
          <w:rFonts w:ascii="Garamond" w:hAnsi="Garamond" w:cs="Times New Roman"/>
          <w:bCs/>
        </w:rPr>
        <w:t xml:space="preserve">at International Conference on Sustainable </w:t>
      </w:r>
      <w:r w:rsidR="00DF560D" w:rsidRPr="0088588E">
        <w:rPr>
          <w:rFonts w:ascii="Garamond" w:hAnsi="Garamond" w:cs="Times New Roman"/>
          <w:bCs/>
        </w:rPr>
        <w:t>Communication Networks and Applications, ICSCN, 2020</w:t>
      </w:r>
      <w:r w:rsidR="004766A9" w:rsidRPr="0088588E">
        <w:rPr>
          <w:rFonts w:ascii="Garamond" w:hAnsi="Garamond" w:cs="Times New Roman"/>
          <w:bCs/>
        </w:rPr>
        <w:t>,</w:t>
      </w:r>
      <w:r w:rsidR="00593DE4">
        <w:rPr>
          <w:rFonts w:ascii="Garamond" w:hAnsi="Garamond" w:cs="Times New Roman"/>
          <w:bCs/>
        </w:rPr>
        <w:t xml:space="preserve"> </w:t>
      </w:r>
      <w:r w:rsidR="007D592C" w:rsidRPr="007D592C">
        <w:rPr>
          <w:rFonts w:ascii="Garamond" w:hAnsi="Garamond" w:cs="Times New Roman"/>
          <w:bCs/>
        </w:rPr>
        <w:t>highlighting analytical and presentation skills.</w:t>
      </w:r>
    </w:p>
    <w:p w14:paraId="5087A127" w14:textId="77777777" w:rsidR="00F05444" w:rsidRPr="00F05444" w:rsidRDefault="00F05444" w:rsidP="00F05444">
      <w:pPr>
        <w:pStyle w:val="ListParagraph"/>
        <w:spacing w:after="0"/>
        <w:ind w:right="-17"/>
        <w:jc w:val="both"/>
        <w:rPr>
          <w:rFonts w:ascii="Garamond" w:hAnsi="Garamond" w:cs="Times New Roman"/>
          <w:bCs/>
        </w:rPr>
      </w:pPr>
    </w:p>
    <w:p w14:paraId="3DDE9A2F" w14:textId="31DFA7B3" w:rsidR="0081140E" w:rsidRPr="000D044A" w:rsidRDefault="000D044A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0D044A">
        <w:rPr>
          <w:rFonts w:ascii="Garamond" w:hAnsi="Garamond" w:cs="Times New Roman"/>
          <w:b/>
          <w:sz w:val="22"/>
          <w:szCs w:val="22"/>
        </w:rPr>
        <w:t>Automatic and Multi-Dimensional Pipe Cleaning Bot for Covid</w:t>
      </w:r>
      <w:r w:rsidR="0081140E" w:rsidRPr="000D044A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 w:rsidRPr="008D5C10">
        <w:rPr>
          <w:rFonts w:ascii="Garamond" w:hAnsi="Garamond" w:cs="Times New Roman"/>
          <w:bCs/>
          <w:sz w:val="22"/>
          <w:szCs w:val="22"/>
        </w:rPr>
        <w:t>2020</w:t>
      </w:r>
    </w:p>
    <w:bookmarkEnd w:id="2"/>
    <w:bookmarkEnd w:id="3"/>
    <w:p w14:paraId="3405FB7F" w14:textId="682D562A" w:rsidR="00BE5BCA" w:rsidRPr="00BE5BCA" w:rsidRDefault="00BE5BCA" w:rsidP="00BE5BCA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BE5BCA">
        <w:rPr>
          <w:rFonts w:ascii="Garamond" w:hAnsi="Garamond" w:cs="Times New Roman"/>
          <w:bCs/>
          <w:sz w:val="22"/>
          <w:szCs w:val="22"/>
        </w:rPr>
        <w:t>Designed automated cleaning system, integrating emerging technologies</w:t>
      </w:r>
      <w:r w:rsidR="00A41088">
        <w:rPr>
          <w:rFonts w:ascii="Garamond" w:hAnsi="Garamond" w:cs="Times New Roman"/>
          <w:bCs/>
          <w:sz w:val="22"/>
          <w:szCs w:val="22"/>
        </w:rPr>
        <w:t xml:space="preserve">, </w:t>
      </w:r>
      <w:r w:rsidRPr="00BE5BCA">
        <w:rPr>
          <w:rFonts w:ascii="Garamond" w:hAnsi="Garamond" w:cs="Times New Roman"/>
          <w:bCs/>
          <w:sz w:val="22"/>
          <w:szCs w:val="22"/>
        </w:rPr>
        <w:t>strategic development for resource allocation.</w:t>
      </w:r>
    </w:p>
    <w:p w14:paraId="7C125EAE" w14:textId="6827BFB6" w:rsidR="00FE2752" w:rsidRPr="00FE2752" w:rsidRDefault="00DF78B6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I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ntegrated </w:t>
      </w:r>
      <w:r w:rsidR="00FE2752" w:rsidRPr="00FE2752">
        <w:rPr>
          <w:rFonts w:ascii="Garamond" w:hAnsi="Garamond" w:cs="Times New Roman"/>
          <w:bCs/>
          <w:sz w:val="22"/>
          <w:szCs w:val="22"/>
        </w:rPr>
        <w:t>OpenCV and the Random Forest Algorithm, ensur</w:t>
      </w:r>
      <w:r w:rsidR="00CD1B93">
        <w:rPr>
          <w:rFonts w:ascii="Garamond" w:hAnsi="Garamond" w:cs="Times New Roman"/>
          <w:bCs/>
          <w:sz w:val="22"/>
          <w:szCs w:val="22"/>
        </w:rPr>
        <w:t>ed</w:t>
      </w:r>
      <w:r w:rsidR="00FE2752" w:rsidRPr="00FE2752">
        <w:rPr>
          <w:rFonts w:ascii="Garamond" w:hAnsi="Garamond" w:cs="Times New Roman"/>
          <w:bCs/>
          <w:sz w:val="22"/>
          <w:szCs w:val="22"/>
        </w:rPr>
        <w:t xml:space="preserve"> high-quality standards and accuracy in dirt detection.</w:t>
      </w:r>
    </w:p>
    <w:p w14:paraId="3F5BC646" w14:textId="4B156750" w:rsidR="00BE5BCA" w:rsidRDefault="00BE5BCA" w:rsidP="00BE5BCA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BE5BCA">
        <w:rPr>
          <w:rFonts w:ascii="Garamond" w:hAnsi="Garamond" w:cs="Times New Roman"/>
          <w:bCs/>
          <w:sz w:val="22"/>
          <w:szCs w:val="22"/>
        </w:rPr>
        <w:t>Attained 91% accuracy, exemplifying technical expertise and detail orientation.</w:t>
      </w:r>
    </w:p>
    <w:p w14:paraId="47B54732" w14:textId="77777777" w:rsidR="00FE2752" w:rsidRPr="00FE2752" w:rsidRDefault="00FE2752" w:rsidP="00610FB0">
      <w:pPr>
        <w:spacing w:line="276" w:lineRule="auto"/>
        <w:ind w:left="72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2CF58DA8" w14:textId="0A7B6A2D" w:rsidR="00996AE8" w:rsidRPr="00996AE8" w:rsidRDefault="00996AE8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 w:rsidR="00E0397C">
        <w:rPr>
          <w:rFonts w:ascii="Garamond" w:hAnsi="Garamond" w:cs="Times New Roman"/>
          <w:b/>
        </w:rPr>
        <w:t xml:space="preserve">ducation </w:t>
      </w:r>
    </w:p>
    <w:p w14:paraId="038DD693" w14:textId="77777777" w:rsidR="00996AE8" w:rsidRPr="0056238E" w:rsidRDefault="00996AE8" w:rsidP="00610FB0">
      <w:pPr>
        <w:spacing w:line="276" w:lineRule="auto"/>
        <w:rPr>
          <w:rFonts w:ascii="Garamond" w:hAnsi="Garamond" w:cs="Times New Roman"/>
          <w:b/>
          <w:sz w:val="13"/>
          <w:szCs w:val="13"/>
        </w:rPr>
      </w:pPr>
    </w:p>
    <w:p w14:paraId="2356E5BB" w14:textId="502844E2" w:rsidR="00F712C6" w:rsidRPr="00996AE8" w:rsidRDefault="00941D03" w:rsidP="00610FB0">
      <w:pPr>
        <w:spacing w:line="276" w:lineRule="auto"/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F712C6"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 w:rsidR="00F712C6">
        <w:rPr>
          <w:rFonts w:ascii="Garamond" w:hAnsi="Garamond" w:cs="Times New Roman"/>
          <w:sz w:val="22"/>
          <w:szCs w:val="22"/>
        </w:rPr>
        <w:t xml:space="preserve">                      </w:t>
      </w:r>
      <w:r w:rsidR="005025AE">
        <w:rPr>
          <w:rFonts w:ascii="Garamond" w:hAnsi="Garamond" w:cs="Times New Roman"/>
          <w:sz w:val="22"/>
          <w:szCs w:val="22"/>
        </w:rPr>
        <w:t xml:space="preserve"> </w:t>
      </w:r>
      <w:r w:rsidR="00F712C6">
        <w:rPr>
          <w:rFonts w:ascii="Garamond" w:hAnsi="Garamond" w:cs="Times New Roman"/>
          <w:sz w:val="22"/>
          <w:szCs w:val="22"/>
        </w:rPr>
        <w:t>Dec</w:t>
      </w:r>
      <w:r w:rsidR="00F712C6" w:rsidRPr="00996AE8">
        <w:rPr>
          <w:rFonts w:ascii="Garamond" w:hAnsi="Garamond" w:cs="Times New Roman"/>
          <w:sz w:val="22"/>
          <w:szCs w:val="22"/>
        </w:rPr>
        <w:t xml:space="preserve"> 20</w:t>
      </w:r>
      <w:r w:rsidR="00F712C6">
        <w:rPr>
          <w:rFonts w:ascii="Garamond" w:hAnsi="Garamond" w:cs="Times New Roman"/>
          <w:sz w:val="22"/>
          <w:szCs w:val="22"/>
        </w:rPr>
        <w:t>23</w:t>
      </w:r>
    </w:p>
    <w:p w14:paraId="57B7FF8A" w14:textId="218E7F7C" w:rsidR="00F712C6" w:rsidRPr="00996AE8" w:rsidRDefault="00F712C6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0892EA8C" w14:textId="74895CD9" w:rsidR="001B4CE9" w:rsidRPr="002E224A" w:rsidRDefault="00F712C6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84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650CE3AB" w14:textId="40985752" w:rsidR="00D65565" w:rsidRPr="006D12E0" w:rsidRDefault="002E224A" w:rsidP="008C2912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/>
        </w:rPr>
      </w:pPr>
      <w:r>
        <w:rPr>
          <w:rFonts w:ascii="Garamond" w:hAnsi="Garamond" w:cs="Times New Roman"/>
        </w:rPr>
        <w:t xml:space="preserve">Awarded </w:t>
      </w:r>
      <w:r w:rsidR="002013D9">
        <w:rPr>
          <w:rFonts w:ascii="Garamond" w:hAnsi="Garamond" w:cs="Times New Roman"/>
        </w:rPr>
        <w:t>Certificate of Achievement for Exceptional Curiosity by Northeastern University’s Dean</w:t>
      </w:r>
      <w:r w:rsidR="003578F8">
        <w:rPr>
          <w:rFonts w:ascii="Garamond" w:hAnsi="Garamond" w:cs="Times New Roman"/>
        </w:rPr>
        <w:t>.</w:t>
      </w:r>
    </w:p>
    <w:p w14:paraId="78E8EB9C" w14:textId="231DEE6F" w:rsidR="006D12E0" w:rsidRPr="00333A13" w:rsidRDefault="00333A13" w:rsidP="008C2912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33A13">
        <w:rPr>
          <w:rFonts w:ascii="Garamond" w:hAnsi="Garamond" w:cs="Times New Roman"/>
        </w:rPr>
        <w:t>Achieved Top 6 Placement in Spexi Hackathon through Proficient Data Analysis of Aerial Drone Imagery.</w:t>
      </w:r>
    </w:p>
    <w:p w14:paraId="410610A7" w14:textId="77777777" w:rsidR="00A343F6" w:rsidRDefault="00A343F6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</w:p>
    <w:p w14:paraId="736D6518" w14:textId="1492063D" w:rsidR="00996AE8" w:rsidRPr="00996AE8" w:rsidRDefault="001A2851" w:rsidP="00610FB0">
      <w:pPr>
        <w:spacing w:line="276" w:lineRule="auto"/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="00996AE8"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 w:rsidR="00E0397C">
        <w:rPr>
          <w:rFonts w:ascii="Garamond" w:hAnsi="Garamond" w:cs="Times New Roman"/>
          <w:sz w:val="22"/>
          <w:szCs w:val="22"/>
        </w:rPr>
        <w:t xml:space="preserve">                  </w:t>
      </w:r>
      <w:r w:rsidR="003A388E">
        <w:rPr>
          <w:rFonts w:ascii="Garamond" w:hAnsi="Garamond" w:cs="Times New Roman"/>
          <w:sz w:val="22"/>
          <w:szCs w:val="22"/>
        </w:rPr>
        <w:t xml:space="preserve">  </w:t>
      </w:r>
      <w:r w:rsidR="00E0397C">
        <w:rPr>
          <w:rFonts w:ascii="Garamond" w:hAnsi="Garamond" w:cs="Times New Roman"/>
          <w:sz w:val="22"/>
          <w:szCs w:val="22"/>
        </w:rPr>
        <w:t xml:space="preserve"> </w:t>
      </w:r>
      <w:r w:rsidR="000060FB">
        <w:rPr>
          <w:rFonts w:ascii="Garamond" w:hAnsi="Garamond" w:cs="Times New Roman"/>
          <w:sz w:val="22"/>
          <w:szCs w:val="22"/>
        </w:rPr>
        <w:t xml:space="preserve"> </w:t>
      </w:r>
      <w:r w:rsidR="005025AE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>May</w:t>
      </w:r>
      <w:r w:rsidR="00996AE8" w:rsidRPr="00996AE8">
        <w:rPr>
          <w:rFonts w:ascii="Garamond" w:hAnsi="Garamond" w:cs="Times New Roman"/>
          <w:sz w:val="22"/>
          <w:szCs w:val="22"/>
        </w:rPr>
        <w:t xml:space="preserve"> 20</w:t>
      </w:r>
      <w:r w:rsidR="003A388E">
        <w:rPr>
          <w:rFonts w:ascii="Garamond" w:hAnsi="Garamond" w:cs="Times New Roman"/>
          <w:sz w:val="22"/>
          <w:szCs w:val="22"/>
        </w:rPr>
        <w:t>2</w:t>
      </w:r>
      <w:r>
        <w:rPr>
          <w:rFonts w:ascii="Garamond" w:hAnsi="Garamond" w:cs="Times New Roman"/>
          <w:sz w:val="22"/>
          <w:szCs w:val="22"/>
        </w:rPr>
        <w:t>2</w:t>
      </w:r>
    </w:p>
    <w:p w14:paraId="46CC438D" w14:textId="5984F181" w:rsidR="00996AE8" w:rsidRPr="00996AE8" w:rsidRDefault="001A2851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="00996AE8"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2B39BCBC" w14:textId="67B59986" w:rsidR="003A388E" w:rsidRPr="003A388E" w:rsidRDefault="003A388E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 w:rsidR="001A2851">
        <w:rPr>
          <w:rFonts w:ascii="Garamond" w:hAnsi="Garamond" w:cs="Times New Roman"/>
        </w:rPr>
        <w:t>3.58</w:t>
      </w:r>
      <w:r w:rsidRPr="003A388E">
        <w:rPr>
          <w:rFonts w:ascii="Garamond" w:hAnsi="Garamond" w:cs="Times New Roman"/>
        </w:rPr>
        <w:t>/4</w:t>
      </w:r>
      <w:r w:rsidR="001A2851">
        <w:rPr>
          <w:rFonts w:ascii="Garamond" w:hAnsi="Garamond" w:cs="Times New Roman"/>
        </w:rPr>
        <w:t>.00</w:t>
      </w:r>
    </w:p>
    <w:p w14:paraId="6B2684CC" w14:textId="5246A131" w:rsidR="003A388E" w:rsidRPr="00E9475A" w:rsidRDefault="003A388E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Awarded </w:t>
      </w:r>
      <w:r w:rsidR="001A2851">
        <w:rPr>
          <w:rFonts w:ascii="Garamond" w:hAnsi="Garamond" w:cs="Times New Roman"/>
        </w:rPr>
        <w:t>Merit Certificate for Academic Excellence</w:t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  <w:t xml:space="preserve">       </w:t>
      </w:r>
    </w:p>
    <w:p w14:paraId="7B3ECDF6" w14:textId="16A3F6A4" w:rsidR="00996AE8" w:rsidRPr="0056238E" w:rsidRDefault="00996AE8" w:rsidP="00610FB0">
      <w:pPr>
        <w:spacing w:after="40" w:line="276" w:lineRule="auto"/>
        <w:rPr>
          <w:rFonts w:ascii="Garamond" w:hAnsi="Garamond" w:cs="Times New Roman"/>
          <w:bCs/>
          <w:sz w:val="16"/>
          <w:szCs w:val="16"/>
        </w:rPr>
      </w:pPr>
    </w:p>
    <w:p w14:paraId="72246A31" w14:textId="33EA2537" w:rsidR="003A388E" w:rsidRPr="00F05444" w:rsidRDefault="003A388E" w:rsidP="00F05444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Competitions  </w:t>
      </w:r>
    </w:p>
    <w:p w14:paraId="4E1B3F4C" w14:textId="4AB6695F" w:rsidR="001B4F98" w:rsidRPr="001B4F98" w:rsidRDefault="00F712C6" w:rsidP="00610FB0">
      <w:pPr>
        <w:spacing w:after="40" w:line="276" w:lineRule="auto"/>
        <w:rPr>
          <w:rFonts w:ascii="Garamond" w:hAnsi="Garamond" w:cs="Times New Roman"/>
          <w:b/>
          <w:bCs/>
          <w:sz w:val="22"/>
          <w:szCs w:val="22"/>
        </w:rPr>
      </w:pPr>
      <w:r w:rsidRPr="001B4F98">
        <w:rPr>
          <w:rFonts w:ascii="Garamond" w:hAnsi="Garamond" w:cs="Times New Roman"/>
          <w:b/>
          <w:bCs/>
          <w:sz w:val="22"/>
          <w:szCs w:val="22"/>
        </w:rPr>
        <w:t>Responsible AI Symposium</w:t>
      </w:r>
      <w:r w:rsidR="003A388E" w:rsidRPr="001B4F98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B4F98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  <w:t xml:space="preserve">     </w:t>
      </w:r>
      <w:r w:rsidR="001B4F98" w:rsidRPr="00A20902">
        <w:rPr>
          <w:rFonts w:ascii="Garamond" w:hAnsi="Garamond" w:cs="Times New Roman"/>
          <w:sz w:val="22"/>
          <w:szCs w:val="22"/>
        </w:rPr>
        <w:t>2023</w:t>
      </w:r>
    </w:p>
    <w:p w14:paraId="1F5E87A3" w14:textId="474EC50C" w:rsidR="00277030" w:rsidRPr="00F05444" w:rsidRDefault="001B4F98" w:rsidP="00610FB0">
      <w:pPr>
        <w:pStyle w:val="ListParagraph"/>
        <w:numPr>
          <w:ilvl w:val="0"/>
          <w:numId w:val="2"/>
        </w:numPr>
        <w:spacing w:after="40"/>
        <w:jc w:val="both"/>
        <w:rPr>
          <w:rFonts w:ascii="Garamond" w:hAnsi="Garamond" w:cs="Times New Roman"/>
        </w:rPr>
      </w:pPr>
      <w:r w:rsidRPr="001B4F98">
        <w:rPr>
          <w:rFonts w:ascii="Garamond" w:hAnsi="Garamond" w:cs="Times New Roman"/>
          <w:bCs/>
        </w:rPr>
        <w:t>Achieved award an at the Responsible Artificial Intelligence Symposium 2023, surpassing 40 other contenders, through my extensive research and dedication to harnessing Responsible AI's potential to improve healthcare</w:t>
      </w:r>
      <w:r w:rsidR="00B47316">
        <w:rPr>
          <w:rFonts w:ascii="Garamond" w:hAnsi="Garamond" w:cs="Times New Roman"/>
          <w:bCs/>
        </w:rPr>
        <w:t>.</w:t>
      </w:r>
      <w:r w:rsidRPr="001B4F98">
        <w:rPr>
          <w:rFonts w:ascii="Garamond" w:hAnsi="Garamond" w:cs="Times New Roman"/>
          <w:bCs/>
        </w:rPr>
        <w:tab/>
        <w:t xml:space="preserve">     </w:t>
      </w:r>
    </w:p>
    <w:p w14:paraId="465155F0" w14:textId="29DD06E7" w:rsidR="006128CF" w:rsidRDefault="00F712C6" w:rsidP="00610FB0">
      <w:pPr>
        <w:spacing w:after="40" w:line="276" w:lineRule="auto"/>
        <w:rPr>
          <w:rFonts w:ascii="Garamond" w:hAnsi="Garamond" w:cs="Times New Roman"/>
          <w:b/>
          <w:bCs/>
          <w:sz w:val="22"/>
          <w:szCs w:val="22"/>
        </w:rPr>
      </w:pPr>
      <w:r w:rsidRPr="006128CF">
        <w:rPr>
          <w:rFonts w:ascii="Garamond" w:hAnsi="Garamond" w:cs="Times New Roman"/>
          <w:b/>
          <w:bCs/>
          <w:sz w:val="22"/>
          <w:szCs w:val="22"/>
        </w:rPr>
        <w:t>Chai Time Hack</w:t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  <w:t xml:space="preserve">     </w:t>
      </w:r>
      <w:r w:rsidR="00A20902" w:rsidRPr="00A20902">
        <w:rPr>
          <w:rFonts w:ascii="Garamond" w:hAnsi="Garamond" w:cs="Times New Roman"/>
          <w:sz w:val="22"/>
          <w:szCs w:val="22"/>
        </w:rPr>
        <w:t>202</w:t>
      </w:r>
      <w:r w:rsidR="00A20902">
        <w:rPr>
          <w:rFonts w:ascii="Garamond" w:hAnsi="Garamond" w:cs="Times New Roman"/>
          <w:sz w:val="22"/>
          <w:szCs w:val="22"/>
        </w:rPr>
        <w:t>2</w:t>
      </w:r>
    </w:p>
    <w:p w14:paraId="6ADA1AAD" w14:textId="08A9E962" w:rsidR="00D65565" w:rsidRPr="00560794" w:rsidRDefault="006128CF" w:rsidP="00D65565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6128CF">
        <w:rPr>
          <w:rFonts w:ascii="Garamond" w:hAnsi="Garamond" w:cs="Times New Roman"/>
        </w:rPr>
        <w:t>Secured first po</w:t>
      </w:r>
      <w:r w:rsidRPr="00560794">
        <w:rPr>
          <w:rFonts w:ascii="Garamond" w:hAnsi="Garamond" w:cs="Times New Roman"/>
        </w:rPr>
        <w:t>sition as a team, developing a robust application for detecting store occupancy during the COVID-19 hackathon leveraging Python, Bluetooth</w:t>
      </w:r>
      <w:r w:rsidR="00560794">
        <w:rPr>
          <w:rFonts w:ascii="Garamond" w:hAnsi="Garamond" w:cs="Times New Roman"/>
        </w:rPr>
        <w:t>.</w:t>
      </w:r>
    </w:p>
    <w:sectPr w:rsidR="00D65565" w:rsidRPr="00560794" w:rsidSect="00A70008">
      <w:pgSz w:w="12240" w:h="15840"/>
      <w:pgMar w:top="1077" w:right="720" w:bottom="799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00000004"/>
    <w:lvl w:ilvl="0" w:tplc="6A745476">
      <w:start w:val="1"/>
      <w:numFmt w:val="bullet"/>
      <w:lvlText w:val=""/>
      <w:lvlJc w:val="left"/>
      <w:pPr>
        <w:ind w:left="862" w:hanging="360"/>
      </w:pPr>
      <w:rPr>
        <w:rFonts w:ascii="Symbol" w:hAnsi="Symbol"/>
      </w:rPr>
    </w:lvl>
    <w:lvl w:ilvl="1" w:tplc="84285948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/>
      </w:rPr>
    </w:lvl>
    <w:lvl w:ilvl="2" w:tplc="763AF312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/>
      </w:rPr>
    </w:lvl>
    <w:lvl w:ilvl="3" w:tplc="7CBE00A0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/>
      </w:rPr>
    </w:lvl>
    <w:lvl w:ilvl="4" w:tplc="361A0848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/>
      </w:rPr>
    </w:lvl>
    <w:lvl w:ilvl="5" w:tplc="10029B3E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/>
      </w:rPr>
    </w:lvl>
    <w:lvl w:ilvl="6" w:tplc="424A5CAE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/>
      </w:rPr>
    </w:lvl>
    <w:lvl w:ilvl="7" w:tplc="F3F229B8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/>
      </w:rPr>
    </w:lvl>
    <w:lvl w:ilvl="8" w:tplc="ED7668FC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hybridMultilevel"/>
    <w:tmpl w:val="00000005"/>
    <w:lvl w:ilvl="0" w:tplc="8E04B4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9ECF4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DEE48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1E4584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D02E37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D52F08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A183E9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98ABF6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97C49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6"/>
    <w:multiLevelType w:val="hybridMultilevel"/>
    <w:tmpl w:val="00000006"/>
    <w:lvl w:ilvl="0" w:tplc="1B0010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42E3C9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C46F0E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E9E0B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DE2AD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E368D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2AC63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190CC5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70AD60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4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6964A8"/>
    <w:multiLevelType w:val="hybridMultilevel"/>
    <w:tmpl w:val="93CA261E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1007E4"/>
    <w:multiLevelType w:val="hybridMultilevel"/>
    <w:tmpl w:val="AEB4D0FC"/>
    <w:lvl w:ilvl="0" w:tplc="D3E696B0">
      <w:numFmt w:val="bullet"/>
      <w:lvlText w:val="•"/>
      <w:lvlJc w:val="left"/>
      <w:pPr>
        <w:ind w:left="1135" w:hanging="360"/>
      </w:pPr>
      <w:rPr>
        <w:rFonts w:ascii="Symbol" w:eastAsia="Calibri" w:hAnsi="Symbol" w:cs="Calibri" w:hint="default"/>
        <w:sz w:val="22"/>
        <w:szCs w:val="24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0B195DA5"/>
    <w:multiLevelType w:val="hybridMultilevel"/>
    <w:tmpl w:val="9BD49B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F1698"/>
    <w:multiLevelType w:val="hybridMultilevel"/>
    <w:tmpl w:val="5A889B0E"/>
    <w:lvl w:ilvl="0" w:tplc="DC1E166A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trike w:val="0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AF1E27"/>
    <w:multiLevelType w:val="hybridMultilevel"/>
    <w:tmpl w:val="16227DAC"/>
    <w:lvl w:ilvl="0" w:tplc="D3E696B0">
      <w:numFmt w:val="bullet"/>
      <w:lvlText w:val="•"/>
      <w:lvlJc w:val="left"/>
      <w:pPr>
        <w:ind w:left="786" w:hanging="360"/>
      </w:pPr>
      <w:rPr>
        <w:rFonts w:ascii="Symbol" w:eastAsia="Calibri" w:hAnsi="Symbol" w:cs="Calibri" w:hint="default"/>
        <w:sz w:val="22"/>
        <w:szCs w:val="24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952978"/>
    <w:multiLevelType w:val="hybridMultilevel"/>
    <w:tmpl w:val="1E286C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2A75E46"/>
    <w:multiLevelType w:val="hybridMultilevel"/>
    <w:tmpl w:val="C526ECD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C764447"/>
    <w:multiLevelType w:val="hybridMultilevel"/>
    <w:tmpl w:val="2F6212F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84C0151"/>
    <w:multiLevelType w:val="hybridMultilevel"/>
    <w:tmpl w:val="699600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32"/>
  </w:num>
  <w:num w:numId="2" w16cid:durableId="2025785919">
    <w:abstractNumId w:val="14"/>
  </w:num>
  <w:num w:numId="3" w16cid:durableId="513302468">
    <w:abstractNumId w:val="25"/>
  </w:num>
  <w:num w:numId="4" w16cid:durableId="2008287643">
    <w:abstractNumId w:val="5"/>
  </w:num>
  <w:num w:numId="5" w16cid:durableId="240800316">
    <w:abstractNumId w:val="21"/>
  </w:num>
  <w:num w:numId="6" w16cid:durableId="964695445">
    <w:abstractNumId w:val="28"/>
  </w:num>
  <w:num w:numId="7" w16cid:durableId="1964849280">
    <w:abstractNumId w:val="22"/>
  </w:num>
  <w:num w:numId="8" w16cid:durableId="623118393">
    <w:abstractNumId w:val="4"/>
  </w:num>
  <w:num w:numId="9" w16cid:durableId="626935799">
    <w:abstractNumId w:val="11"/>
  </w:num>
  <w:num w:numId="10" w16cid:durableId="1923443778">
    <w:abstractNumId w:val="19"/>
  </w:num>
  <w:num w:numId="11" w16cid:durableId="1451783188">
    <w:abstractNumId w:val="18"/>
  </w:num>
  <w:num w:numId="12" w16cid:durableId="375474070">
    <w:abstractNumId w:val="7"/>
  </w:num>
  <w:num w:numId="13" w16cid:durableId="1155151142">
    <w:abstractNumId w:val="26"/>
  </w:num>
  <w:num w:numId="14" w16cid:durableId="1333100452">
    <w:abstractNumId w:val="27"/>
  </w:num>
  <w:num w:numId="15" w16cid:durableId="1800760929">
    <w:abstractNumId w:val="24"/>
  </w:num>
  <w:num w:numId="16" w16cid:durableId="385181762">
    <w:abstractNumId w:val="31"/>
  </w:num>
  <w:num w:numId="17" w16cid:durableId="417363649">
    <w:abstractNumId w:val="29"/>
  </w:num>
  <w:num w:numId="18" w16cid:durableId="1124344839">
    <w:abstractNumId w:val="15"/>
  </w:num>
  <w:num w:numId="19" w16cid:durableId="1882596507">
    <w:abstractNumId w:val="0"/>
  </w:num>
  <w:num w:numId="20" w16cid:durableId="1879782239">
    <w:abstractNumId w:val="1"/>
  </w:num>
  <w:num w:numId="21" w16cid:durableId="1396664255">
    <w:abstractNumId w:val="2"/>
  </w:num>
  <w:num w:numId="22" w16cid:durableId="503977723">
    <w:abstractNumId w:val="6"/>
  </w:num>
  <w:num w:numId="23" w16cid:durableId="1825122469">
    <w:abstractNumId w:val="3"/>
  </w:num>
  <w:num w:numId="24" w16cid:durableId="2015107597">
    <w:abstractNumId w:val="9"/>
  </w:num>
  <w:num w:numId="25" w16cid:durableId="2078941947">
    <w:abstractNumId w:val="12"/>
  </w:num>
  <w:num w:numId="26" w16cid:durableId="1901162185">
    <w:abstractNumId w:val="17"/>
  </w:num>
  <w:num w:numId="27" w16cid:durableId="1677223290">
    <w:abstractNumId w:val="20"/>
  </w:num>
  <w:num w:numId="28" w16cid:durableId="1931504655">
    <w:abstractNumId w:val="10"/>
  </w:num>
  <w:num w:numId="29" w16cid:durableId="425200409">
    <w:abstractNumId w:val="30"/>
  </w:num>
  <w:num w:numId="30" w16cid:durableId="774249310">
    <w:abstractNumId w:val="16"/>
  </w:num>
  <w:num w:numId="31" w16cid:durableId="658535900">
    <w:abstractNumId w:val="23"/>
  </w:num>
  <w:num w:numId="32" w16cid:durableId="53625970">
    <w:abstractNumId w:val="13"/>
  </w:num>
  <w:num w:numId="33" w16cid:durableId="17534130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5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S1NDUyMDc3tDRX0lEKTi0uzszPAykwrQUAmQFVbiwAAAA="/>
  </w:docVars>
  <w:rsids>
    <w:rsidRoot w:val="006248CD"/>
    <w:rsid w:val="000060FB"/>
    <w:rsid w:val="000133FD"/>
    <w:rsid w:val="00013B17"/>
    <w:rsid w:val="00014686"/>
    <w:rsid w:val="00015EA5"/>
    <w:rsid w:val="000162A1"/>
    <w:rsid w:val="000234F3"/>
    <w:rsid w:val="000242DC"/>
    <w:rsid w:val="00045F86"/>
    <w:rsid w:val="00054A37"/>
    <w:rsid w:val="00057B30"/>
    <w:rsid w:val="00065EE6"/>
    <w:rsid w:val="0008042F"/>
    <w:rsid w:val="00083BE4"/>
    <w:rsid w:val="00085816"/>
    <w:rsid w:val="00086E1B"/>
    <w:rsid w:val="00091EF1"/>
    <w:rsid w:val="000A4A55"/>
    <w:rsid w:val="000A57C6"/>
    <w:rsid w:val="000A5EA0"/>
    <w:rsid w:val="000A7E1D"/>
    <w:rsid w:val="000C2AF0"/>
    <w:rsid w:val="000C737D"/>
    <w:rsid w:val="000D044A"/>
    <w:rsid w:val="000D632E"/>
    <w:rsid w:val="000F1CB1"/>
    <w:rsid w:val="00101DB7"/>
    <w:rsid w:val="001038D2"/>
    <w:rsid w:val="0010438B"/>
    <w:rsid w:val="00111365"/>
    <w:rsid w:val="001118A1"/>
    <w:rsid w:val="00132059"/>
    <w:rsid w:val="00132F83"/>
    <w:rsid w:val="00133E58"/>
    <w:rsid w:val="0014002C"/>
    <w:rsid w:val="00143480"/>
    <w:rsid w:val="001560A9"/>
    <w:rsid w:val="00162737"/>
    <w:rsid w:val="00162907"/>
    <w:rsid w:val="00166B4A"/>
    <w:rsid w:val="00192366"/>
    <w:rsid w:val="0019504C"/>
    <w:rsid w:val="00195114"/>
    <w:rsid w:val="001A2851"/>
    <w:rsid w:val="001A4E6D"/>
    <w:rsid w:val="001A4EDE"/>
    <w:rsid w:val="001A572F"/>
    <w:rsid w:val="001B1B80"/>
    <w:rsid w:val="001B4CE9"/>
    <w:rsid w:val="001B4F98"/>
    <w:rsid w:val="001B5833"/>
    <w:rsid w:val="001B6C92"/>
    <w:rsid w:val="001C13DB"/>
    <w:rsid w:val="001D17D9"/>
    <w:rsid w:val="001D64B4"/>
    <w:rsid w:val="001E47E9"/>
    <w:rsid w:val="001F114B"/>
    <w:rsid w:val="001F1ED6"/>
    <w:rsid w:val="0020105F"/>
    <w:rsid w:val="002013D9"/>
    <w:rsid w:val="002079E8"/>
    <w:rsid w:val="002129C2"/>
    <w:rsid w:val="0022211F"/>
    <w:rsid w:val="00225624"/>
    <w:rsid w:val="00226BE6"/>
    <w:rsid w:val="00243F9B"/>
    <w:rsid w:val="00244B72"/>
    <w:rsid w:val="00246914"/>
    <w:rsid w:val="00247826"/>
    <w:rsid w:val="00250D79"/>
    <w:rsid w:val="00254B0F"/>
    <w:rsid w:val="002551AB"/>
    <w:rsid w:val="00270B70"/>
    <w:rsid w:val="002724EB"/>
    <w:rsid w:val="00275DA3"/>
    <w:rsid w:val="00277030"/>
    <w:rsid w:val="002958F1"/>
    <w:rsid w:val="00295D05"/>
    <w:rsid w:val="002A11E5"/>
    <w:rsid w:val="002A1530"/>
    <w:rsid w:val="002A337C"/>
    <w:rsid w:val="002A6353"/>
    <w:rsid w:val="002C0F53"/>
    <w:rsid w:val="002C4D1B"/>
    <w:rsid w:val="002C74F1"/>
    <w:rsid w:val="002D1F14"/>
    <w:rsid w:val="002E1589"/>
    <w:rsid w:val="002E224A"/>
    <w:rsid w:val="002F0B90"/>
    <w:rsid w:val="002F0D1A"/>
    <w:rsid w:val="002F1576"/>
    <w:rsid w:val="002F46B3"/>
    <w:rsid w:val="00301A6C"/>
    <w:rsid w:val="003026AC"/>
    <w:rsid w:val="003063B3"/>
    <w:rsid w:val="00312AAC"/>
    <w:rsid w:val="003135B0"/>
    <w:rsid w:val="00332E5F"/>
    <w:rsid w:val="00333A13"/>
    <w:rsid w:val="00340AF7"/>
    <w:rsid w:val="00343999"/>
    <w:rsid w:val="00354528"/>
    <w:rsid w:val="00357623"/>
    <w:rsid w:val="003578F8"/>
    <w:rsid w:val="00360B46"/>
    <w:rsid w:val="00367B4E"/>
    <w:rsid w:val="00367F9A"/>
    <w:rsid w:val="003714D6"/>
    <w:rsid w:val="00373006"/>
    <w:rsid w:val="00374D97"/>
    <w:rsid w:val="00390EC8"/>
    <w:rsid w:val="00393F81"/>
    <w:rsid w:val="003A025B"/>
    <w:rsid w:val="003A03F8"/>
    <w:rsid w:val="003A388E"/>
    <w:rsid w:val="003A7AE6"/>
    <w:rsid w:val="003B7281"/>
    <w:rsid w:val="003D2DD6"/>
    <w:rsid w:val="003E0985"/>
    <w:rsid w:val="003E46DF"/>
    <w:rsid w:val="003E4A05"/>
    <w:rsid w:val="003F1A66"/>
    <w:rsid w:val="003F523A"/>
    <w:rsid w:val="003F56D3"/>
    <w:rsid w:val="003F66BB"/>
    <w:rsid w:val="003F66DF"/>
    <w:rsid w:val="004076B3"/>
    <w:rsid w:val="00412673"/>
    <w:rsid w:val="004148EB"/>
    <w:rsid w:val="004172E4"/>
    <w:rsid w:val="00420C9F"/>
    <w:rsid w:val="00424881"/>
    <w:rsid w:val="00425EF4"/>
    <w:rsid w:val="00430EBF"/>
    <w:rsid w:val="00431881"/>
    <w:rsid w:val="00436183"/>
    <w:rsid w:val="0044520B"/>
    <w:rsid w:val="004578F6"/>
    <w:rsid w:val="00461BBB"/>
    <w:rsid w:val="00461D48"/>
    <w:rsid w:val="00465285"/>
    <w:rsid w:val="00466AC0"/>
    <w:rsid w:val="004713C2"/>
    <w:rsid w:val="004766A9"/>
    <w:rsid w:val="00480E6C"/>
    <w:rsid w:val="00482206"/>
    <w:rsid w:val="00482C02"/>
    <w:rsid w:val="0048482F"/>
    <w:rsid w:val="004848AC"/>
    <w:rsid w:val="00493865"/>
    <w:rsid w:val="004B1893"/>
    <w:rsid w:val="004B221C"/>
    <w:rsid w:val="004B639A"/>
    <w:rsid w:val="004C041A"/>
    <w:rsid w:val="004C4D00"/>
    <w:rsid w:val="004C606E"/>
    <w:rsid w:val="004D6ED7"/>
    <w:rsid w:val="004E16BA"/>
    <w:rsid w:val="004E674D"/>
    <w:rsid w:val="004F5F12"/>
    <w:rsid w:val="005025AE"/>
    <w:rsid w:val="0052334D"/>
    <w:rsid w:val="005270D7"/>
    <w:rsid w:val="00527AF8"/>
    <w:rsid w:val="00552354"/>
    <w:rsid w:val="00554876"/>
    <w:rsid w:val="00554D03"/>
    <w:rsid w:val="005564D1"/>
    <w:rsid w:val="00560794"/>
    <w:rsid w:val="0056238E"/>
    <w:rsid w:val="00566AD8"/>
    <w:rsid w:val="00570519"/>
    <w:rsid w:val="005718E9"/>
    <w:rsid w:val="00573B64"/>
    <w:rsid w:val="00581C84"/>
    <w:rsid w:val="00583ADA"/>
    <w:rsid w:val="0058489C"/>
    <w:rsid w:val="00584E67"/>
    <w:rsid w:val="00586FC9"/>
    <w:rsid w:val="005932A5"/>
    <w:rsid w:val="00593DE4"/>
    <w:rsid w:val="005A7DDE"/>
    <w:rsid w:val="005B143C"/>
    <w:rsid w:val="005B2CC6"/>
    <w:rsid w:val="005C0084"/>
    <w:rsid w:val="005C0172"/>
    <w:rsid w:val="005C3AE6"/>
    <w:rsid w:val="005C60BD"/>
    <w:rsid w:val="005C72AE"/>
    <w:rsid w:val="005D6F76"/>
    <w:rsid w:val="005E4E85"/>
    <w:rsid w:val="005E5714"/>
    <w:rsid w:val="005E7521"/>
    <w:rsid w:val="005F4487"/>
    <w:rsid w:val="00602DD0"/>
    <w:rsid w:val="00603F90"/>
    <w:rsid w:val="00604337"/>
    <w:rsid w:val="00606E08"/>
    <w:rsid w:val="00610FB0"/>
    <w:rsid w:val="006128CF"/>
    <w:rsid w:val="00614572"/>
    <w:rsid w:val="00614D8D"/>
    <w:rsid w:val="00620F70"/>
    <w:rsid w:val="00621267"/>
    <w:rsid w:val="00622915"/>
    <w:rsid w:val="006248CD"/>
    <w:rsid w:val="00625F43"/>
    <w:rsid w:val="0063070B"/>
    <w:rsid w:val="006317B8"/>
    <w:rsid w:val="00635379"/>
    <w:rsid w:val="00637D21"/>
    <w:rsid w:val="00640911"/>
    <w:rsid w:val="006423EE"/>
    <w:rsid w:val="006456D1"/>
    <w:rsid w:val="00650502"/>
    <w:rsid w:val="0066135A"/>
    <w:rsid w:val="00663FD0"/>
    <w:rsid w:val="00670B8A"/>
    <w:rsid w:val="00676576"/>
    <w:rsid w:val="00686DF8"/>
    <w:rsid w:val="00692C34"/>
    <w:rsid w:val="00695AC7"/>
    <w:rsid w:val="00696119"/>
    <w:rsid w:val="006A4BE5"/>
    <w:rsid w:val="006B03E1"/>
    <w:rsid w:val="006B06E7"/>
    <w:rsid w:val="006B541B"/>
    <w:rsid w:val="006B7027"/>
    <w:rsid w:val="006C1721"/>
    <w:rsid w:val="006D0328"/>
    <w:rsid w:val="006D06AB"/>
    <w:rsid w:val="006D12E0"/>
    <w:rsid w:val="006D3ABA"/>
    <w:rsid w:val="006D7EC0"/>
    <w:rsid w:val="006E3F4E"/>
    <w:rsid w:val="006E4B2A"/>
    <w:rsid w:val="006E6077"/>
    <w:rsid w:val="006E79EC"/>
    <w:rsid w:val="006F582E"/>
    <w:rsid w:val="00700807"/>
    <w:rsid w:val="00707165"/>
    <w:rsid w:val="00710D5B"/>
    <w:rsid w:val="00711770"/>
    <w:rsid w:val="00716DAF"/>
    <w:rsid w:val="00717C41"/>
    <w:rsid w:val="00735CB1"/>
    <w:rsid w:val="007368C8"/>
    <w:rsid w:val="0073727D"/>
    <w:rsid w:val="0074275F"/>
    <w:rsid w:val="00745D98"/>
    <w:rsid w:val="00754142"/>
    <w:rsid w:val="007603CA"/>
    <w:rsid w:val="00760462"/>
    <w:rsid w:val="00761EA7"/>
    <w:rsid w:val="00763EAC"/>
    <w:rsid w:val="0076680C"/>
    <w:rsid w:val="00777A3F"/>
    <w:rsid w:val="00786502"/>
    <w:rsid w:val="007878C2"/>
    <w:rsid w:val="00790355"/>
    <w:rsid w:val="0079114A"/>
    <w:rsid w:val="007A21F5"/>
    <w:rsid w:val="007A49AA"/>
    <w:rsid w:val="007B2F21"/>
    <w:rsid w:val="007B4BA4"/>
    <w:rsid w:val="007C6311"/>
    <w:rsid w:val="007D36E2"/>
    <w:rsid w:val="007D4644"/>
    <w:rsid w:val="007D592C"/>
    <w:rsid w:val="007D7859"/>
    <w:rsid w:val="007E4214"/>
    <w:rsid w:val="007F179A"/>
    <w:rsid w:val="007F3A8A"/>
    <w:rsid w:val="007F7C3F"/>
    <w:rsid w:val="00800ADF"/>
    <w:rsid w:val="00810609"/>
    <w:rsid w:val="0081140E"/>
    <w:rsid w:val="008209C8"/>
    <w:rsid w:val="00831752"/>
    <w:rsid w:val="0084079A"/>
    <w:rsid w:val="0084085E"/>
    <w:rsid w:val="0084279B"/>
    <w:rsid w:val="00844B32"/>
    <w:rsid w:val="00845F89"/>
    <w:rsid w:val="00851852"/>
    <w:rsid w:val="0085432F"/>
    <w:rsid w:val="00855BF2"/>
    <w:rsid w:val="008563A6"/>
    <w:rsid w:val="0085673D"/>
    <w:rsid w:val="00860DCA"/>
    <w:rsid w:val="00861270"/>
    <w:rsid w:val="00874A59"/>
    <w:rsid w:val="00881C65"/>
    <w:rsid w:val="008828DF"/>
    <w:rsid w:val="0088588E"/>
    <w:rsid w:val="0088723E"/>
    <w:rsid w:val="008A1DBF"/>
    <w:rsid w:val="008A2A35"/>
    <w:rsid w:val="008B1B05"/>
    <w:rsid w:val="008B1E18"/>
    <w:rsid w:val="008B37ED"/>
    <w:rsid w:val="008B6030"/>
    <w:rsid w:val="008C0C60"/>
    <w:rsid w:val="008C10DD"/>
    <w:rsid w:val="008C1AF7"/>
    <w:rsid w:val="008C2912"/>
    <w:rsid w:val="008C54AD"/>
    <w:rsid w:val="008D00C2"/>
    <w:rsid w:val="008D3D97"/>
    <w:rsid w:val="008D4DF1"/>
    <w:rsid w:val="008D5C10"/>
    <w:rsid w:val="008D5DC4"/>
    <w:rsid w:val="008E1E55"/>
    <w:rsid w:val="008E2FAA"/>
    <w:rsid w:val="008F26B5"/>
    <w:rsid w:val="008F2B38"/>
    <w:rsid w:val="008F3111"/>
    <w:rsid w:val="00903D80"/>
    <w:rsid w:val="00907363"/>
    <w:rsid w:val="00911446"/>
    <w:rsid w:val="009205DE"/>
    <w:rsid w:val="00930D64"/>
    <w:rsid w:val="009334C2"/>
    <w:rsid w:val="009376C4"/>
    <w:rsid w:val="009378B8"/>
    <w:rsid w:val="00941D03"/>
    <w:rsid w:val="00943638"/>
    <w:rsid w:val="00950132"/>
    <w:rsid w:val="00956C96"/>
    <w:rsid w:val="00960CDB"/>
    <w:rsid w:val="0096221F"/>
    <w:rsid w:val="00963490"/>
    <w:rsid w:val="00967AD7"/>
    <w:rsid w:val="00967DCB"/>
    <w:rsid w:val="0097359D"/>
    <w:rsid w:val="009812BF"/>
    <w:rsid w:val="00993BD3"/>
    <w:rsid w:val="0099512E"/>
    <w:rsid w:val="00995444"/>
    <w:rsid w:val="00995FB4"/>
    <w:rsid w:val="00996AE8"/>
    <w:rsid w:val="00996BD2"/>
    <w:rsid w:val="009A105F"/>
    <w:rsid w:val="009A4EB3"/>
    <w:rsid w:val="009A6E74"/>
    <w:rsid w:val="009B2450"/>
    <w:rsid w:val="009B49A6"/>
    <w:rsid w:val="009B52A9"/>
    <w:rsid w:val="009C0F47"/>
    <w:rsid w:val="009C4234"/>
    <w:rsid w:val="009D2BC9"/>
    <w:rsid w:val="009E42A5"/>
    <w:rsid w:val="009E795F"/>
    <w:rsid w:val="009E7F65"/>
    <w:rsid w:val="009F252D"/>
    <w:rsid w:val="009F6AFE"/>
    <w:rsid w:val="00A0656C"/>
    <w:rsid w:val="00A13C49"/>
    <w:rsid w:val="00A1454A"/>
    <w:rsid w:val="00A14788"/>
    <w:rsid w:val="00A20902"/>
    <w:rsid w:val="00A25BF1"/>
    <w:rsid w:val="00A32168"/>
    <w:rsid w:val="00A343F6"/>
    <w:rsid w:val="00A41088"/>
    <w:rsid w:val="00A46C7C"/>
    <w:rsid w:val="00A47B52"/>
    <w:rsid w:val="00A5279F"/>
    <w:rsid w:val="00A53726"/>
    <w:rsid w:val="00A54987"/>
    <w:rsid w:val="00A608B6"/>
    <w:rsid w:val="00A60E24"/>
    <w:rsid w:val="00A6138F"/>
    <w:rsid w:val="00A61EEC"/>
    <w:rsid w:val="00A70008"/>
    <w:rsid w:val="00A755FF"/>
    <w:rsid w:val="00A77DB3"/>
    <w:rsid w:val="00A82A0D"/>
    <w:rsid w:val="00A87C8E"/>
    <w:rsid w:val="00AA2616"/>
    <w:rsid w:val="00AA26EC"/>
    <w:rsid w:val="00AA2E75"/>
    <w:rsid w:val="00AA2FF9"/>
    <w:rsid w:val="00AA501C"/>
    <w:rsid w:val="00AA519F"/>
    <w:rsid w:val="00AB7613"/>
    <w:rsid w:val="00AB7C06"/>
    <w:rsid w:val="00AC02AA"/>
    <w:rsid w:val="00AD534D"/>
    <w:rsid w:val="00AE06A2"/>
    <w:rsid w:val="00AE1034"/>
    <w:rsid w:val="00AF0DD0"/>
    <w:rsid w:val="00AF7B3E"/>
    <w:rsid w:val="00B137CA"/>
    <w:rsid w:val="00B160FF"/>
    <w:rsid w:val="00B17A4F"/>
    <w:rsid w:val="00B222A8"/>
    <w:rsid w:val="00B33016"/>
    <w:rsid w:val="00B34E45"/>
    <w:rsid w:val="00B35F13"/>
    <w:rsid w:val="00B47316"/>
    <w:rsid w:val="00B508B8"/>
    <w:rsid w:val="00B54919"/>
    <w:rsid w:val="00B57700"/>
    <w:rsid w:val="00B62A97"/>
    <w:rsid w:val="00B71AA1"/>
    <w:rsid w:val="00B74833"/>
    <w:rsid w:val="00B80A31"/>
    <w:rsid w:val="00B82C01"/>
    <w:rsid w:val="00B95BD9"/>
    <w:rsid w:val="00BA0504"/>
    <w:rsid w:val="00BA6FBC"/>
    <w:rsid w:val="00BB0349"/>
    <w:rsid w:val="00BC0BD1"/>
    <w:rsid w:val="00BC28A3"/>
    <w:rsid w:val="00BC45F4"/>
    <w:rsid w:val="00BC661F"/>
    <w:rsid w:val="00BD41E4"/>
    <w:rsid w:val="00BD5878"/>
    <w:rsid w:val="00BE3401"/>
    <w:rsid w:val="00BE4D1A"/>
    <w:rsid w:val="00BE5BCA"/>
    <w:rsid w:val="00BE7996"/>
    <w:rsid w:val="00BF4740"/>
    <w:rsid w:val="00BF5A0B"/>
    <w:rsid w:val="00C02AE8"/>
    <w:rsid w:val="00C06A3E"/>
    <w:rsid w:val="00C103A6"/>
    <w:rsid w:val="00C11AED"/>
    <w:rsid w:val="00C176FF"/>
    <w:rsid w:val="00C20508"/>
    <w:rsid w:val="00C302AF"/>
    <w:rsid w:val="00C30EE9"/>
    <w:rsid w:val="00C435B1"/>
    <w:rsid w:val="00C44CC4"/>
    <w:rsid w:val="00C50199"/>
    <w:rsid w:val="00C54FDA"/>
    <w:rsid w:val="00C55632"/>
    <w:rsid w:val="00C7607B"/>
    <w:rsid w:val="00C76A60"/>
    <w:rsid w:val="00C815A4"/>
    <w:rsid w:val="00C815BD"/>
    <w:rsid w:val="00C822D5"/>
    <w:rsid w:val="00C86FDA"/>
    <w:rsid w:val="00C87CC5"/>
    <w:rsid w:val="00C90BA6"/>
    <w:rsid w:val="00C90D5C"/>
    <w:rsid w:val="00CA5528"/>
    <w:rsid w:val="00CB0975"/>
    <w:rsid w:val="00CB3244"/>
    <w:rsid w:val="00CC456D"/>
    <w:rsid w:val="00CC5836"/>
    <w:rsid w:val="00CD1B93"/>
    <w:rsid w:val="00CF0AC4"/>
    <w:rsid w:val="00CF0DD9"/>
    <w:rsid w:val="00CF1786"/>
    <w:rsid w:val="00CF74C4"/>
    <w:rsid w:val="00D013E7"/>
    <w:rsid w:val="00D12D9D"/>
    <w:rsid w:val="00D17918"/>
    <w:rsid w:val="00D22E82"/>
    <w:rsid w:val="00D357D7"/>
    <w:rsid w:val="00D369F6"/>
    <w:rsid w:val="00D43F39"/>
    <w:rsid w:val="00D45587"/>
    <w:rsid w:val="00D5450E"/>
    <w:rsid w:val="00D55808"/>
    <w:rsid w:val="00D65565"/>
    <w:rsid w:val="00D66363"/>
    <w:rsid w:val="00D66D0C"/>
    <w:rsid w:val="00D73F70"/>
    <w:rsid w:val="00D74D67"/>
    <w:rsid w:val="00D7726B"/>
    <w:rsid w:val="00D84666"/>
    <w:rsid w:val="00D911B0"/>
    <w:rsid w:val="00DA0820"/>
    <w:rsid w:val="00DA26BC"/>
    <w:rsid w:val="00DA3F67"/>
    <w:rsid w:val="00DB14BC"/>
    <w:rsid w:val="00DB193C"/>
    <w:rsid w:val="00DB460B"/>
    <w:rsid w:val="00DB7E37"/>
    <w:rsid w:val="00DC2009"/>
    <w:rsid w:val="00DC2F07"/>
    <w:rsid w:val="00DC7AC1"/>
    <w:rsid w:val="00DE043A"/>
    <w:rsid w:val="00DE065C"/>
    <w:rsid w:val="00DE6EAB"/>
    <w:rsid w:val="00DE7A31"/>
    <w:rsid w:val="00DF560D"/>
    <w:rsid w:val="00DF78B6"/>
    <w:rsid w:val="00E0397C"/>
    <w:rsid w:val="00E03A4D"/>
    <w:rsid w:val="00E1518D"/>
    <w:rsid w:val="00E172DC"/>
    <w:rsid w:val="00E23232"/>
    <w:rsid w:val="00E266D1"/>
    <w:rsid w:val="00E278A2"/>
    <w:rsid w:val="00E31C17"/>
    <w:rsid w:val="00E337F4"/>
    <w:rsid w:val="00E342B7"/>
    <w:rsid w:val="00E369AC"/>
    <w:rsid w:val="00E41D51"/>
    <w:rsid w:val="00E43DE7"/>
    <w:rsid w:val="00E47887"/>
    <w:rsid w:val="00E5587D"/>
    <w:rsid w:val="00E564FF"/>
    <w:rsid w:val="00E671F5"/>
    <w:rsid w:val="00E715A7"/>
    <w:rsid w:val="00E75DB8"/>
    <w:rsid w:val="00E87802"/>
    <w:rsid w:val="00E91E34"/>
    <w:rsid w:val="00E9475A"/>
    <w:rsid w:val="00EA5759"/>
    <w:rsid w:val="00EB0D1F"/>
    <w:rsid w:val="00EB0F76"/>
    <w:rsid w:val="00EB1F96"/>
    <w:rsid w:val="00EB28BB"/>
    <w:rsid w:val="00EB37D0"/>
    <w:rsid w:val="00EB780D"/>
    <w:rsid w:val="00EC4640"/>
    <w:rsid w:val="00ED07D7"/>
    <w:rsid w:val="00EF05A7"/>
    <w:rsid w:val="00EF3323"/>
    <w:rsid w:val="00EF3989"/>
    <w:rsid w:val="00EF47FE"/>
    <w:rsid w:val="00F0210B"/>
    <w:rsid w:val="00F0382F"/>
    <w:rsid w:val="00F05444"/>
    <w:rsid w:val="00F13C98"/>
    <w:rsid w:val="00F16D32"/>
    <w:rsid w:val="00F17F87"/>
    <w:rsid w:val="00F20509"/>
    <w:rsid w:val="00F216B6"/>
    <w:rsid w:val="00F24B11"/>
    <w:rsid w:val="00F26F5A"/>
    <w:rsid w:val="00F336E2"/>
    <w:rsid w:val="00F34005"/>
    <w:rsid w:val="00F35780"/>
    <w:rsid w:val="00F44ED1"/>
    <w:rsid w:val="00F504CD"/>
    <w:rsid w:val="00F53D72"/>
    <w:rsid w:val="00F5408F"/>
    <w:rsid w:val="00F5532B"/>
    <w:rsid w:val="00F55C58"/>
    <w:rsid w:val="00F61B29"/>
    <w:rsid w:val="00F62143"/>
    <w:rsid w:val="00F631A6"/>
    <w:rsid w:val="00F63635"/>
    <w:rsid w:val="00F657DF"/>
    <w:rsid w:val="00F712C6"/>
    <w:rsid w:val="00F7756D"/>
    <w:rsid w:val="00F90EF3"/>
    <w:rsid w:val="00F93FF5"/>
    <w:rsid w:val="00F977A0"/>
    <w:rsid w:val="00FA3C06"/>
    <w:rsid w:val="00FB3CDB"/>
    <w:rsid w:val="00FB41A7"/>
    <w:rsid w:val="00FB4848"/>
    <w:rsid w:val="00FB4A0D"/>
    <w:rsid w:val="00FD5C37"/>
    <w:rsid w:val="00FE0291"/>
    <w:rsid w:val="00FE2752"/>
    <w:rsid w:val="00FE297F"/>
    <w:rsid w:val="00FE3066"/>
    <w:rsid w:val="00FE593D"/>
    <w:rsid w:val="00FF0A46"/>
    <w:rsid w:val="00FF0D18"/>
    <w:rsid w:val="00FF1B44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2C6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5B143C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B143C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ullet-texttext-leftfs13word-wrap-normal">
    <w:name w:val="bullet-text text-left fs13 word-wrap-normal"/>
    <w:basedOn w:val="DefaultParagraphFont"/>
    <w:rsid w:val="005B143C"/>
  </w:style>
  <w:style w:type="character" w:customStyle="1" w:styleId="fs13fw4">
    <w:name w:val="fs13 fw4"/>
    <w:basedOn w:val="DefaultParagraphFont"/>
    <w:rsid w:val="005B143C"/>
  </w:style>
  <w:style w:type="character" w:customStyle="1" w:styleId="fs13fw6overflow-hidden">
    <w:name w:val="fs13 fw6 overflow-hidden"/>
    <w:basedOn w:val="DefaultParagraphFont"/>
    <w:rsid w:val="00A53726"/>
  </w:style>
  <w:style w:type="character" w:customStyle="1" w:styleId="fs13fw4undefined">
    <w:name w:val="fs13 fw4 undefined"/>
    <w:basedOn w:val="DefaultParagraphFont"/>
    <w:rsid w:val="00B95BD9"/>
  </w:style>
  <w:style w:type="character" w:customStyle="1" w:styleId="fs13fw4undefinedtdn">
    <w:name w:val="fs13 fw4 undefined tdn"/>
    <w:basedOn w:val="DefaultParagraphFont"/>
    <w:rsid w:val="001A2851"/>
  </w:style>
  <w:style w:type="character" w:customStyle="1" w:styleId="fs13fw6">
    <w:name w:val="fs13 fw6"/>
    <w:basedOn w:val="DefaultParagraphFont"/>
    <w:rsid w:val="000D04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902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2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45944828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545531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55827952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71480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7340754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95306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31630690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87800555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48886407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  <w:divsChild>
                                                <w:div w:id="103180731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single" w:sz="2" w:space="0" w:color="D9D9E3"/>
                                                    <w:left w:val="single" w:sz="2" w:space="0" w:color="D9D9E3"/>
                                                    <w:bottom w:val="single" w:sz="2" w:space="0" w:color="D9D9E3"/>
                                                    <w:right w:val="single" w:sz="2" w:space="0" w:color="D9D9E3"/>
                                                  </w:divBdr>
                                                  <w:divsChild>
                                                    <w:div w:id="66913850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single" w:sz="2" w:space="0" w:color="D9D9E3"/>
                                                        <w:left w:val="single" w:sz="2" w:space="0" w:color="D9D9E3"/>
                                                        <w:bottom w:val="single" w:sz="2" w:space="0" w:color="D9D9E3"/>
                                                        <w:right w:val="single" w:sz="2" w:space="0" w:color="D9D9E3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3772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19934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4567024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0440163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auto"/>
                        <w:left w:val="single" w:sz="6" w:space="0" w:color="auto"/>
                        <w:bottom w:val="single" w:sz="6" w:space="0" w:color="auto"/>
                        <w:right w:val="single" w:sz="6" w:space="0" w:color="auto"/>
                      </w:divBdr>
                      <w:divsChild>
                        <w:div w:id="689339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5054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593136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8389033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8857343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63969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580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udhish-subramaniam-20975219b/" TargetMode="External"/><Relationship Id="rId5" Type="http://schemas.openxmlformats.org/officeDocument/2006/relationships/hyperlink" Target="https://github.com/Sudhish2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</TotalTime>
  <Pages>2</Pages>
  <Words>961</Words>
  <Characters>548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Urvashi Dube</cp:lastModifiedBy>
  <cp:revision>586</cp:revision>
  <cp:lastPrinted>2023-09-28T02:27:00Z</cp:lastPrinted>
  <dcterms:created xsi:type="dcterms:W3CDTF">2023-11-19T21:52:00Z</dcterms:created>
  <dcterms:modified xsi:type="dcterms:W3CDTF">2023-12-19T20:26:00Z</dcterms:modified>
</cp:coreProperties>
</file>